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B65237" w14:textId="7599DD05" w:rsidR="00A035E4" w:rsidRPr="00D92E36" w:rsidRDefault="00BA2928" w:rsidP="00E976E3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Su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pplementary </w:t>
      </w:r>
      <w:r w:rsidR="00A035E4" w:rsidRPr="00757EBE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B14FC4" w:rsidRPr="00757EBE">
        <w:rPr>
          <w:rFonts w:ascii="Times New Roman" w:hAnsi="Times New Roman" w:cs="Times New Roman"/>
          <w:b/>
          <w:bCs/>
          <w:sz w:val="24"/>
          <w:szCs w:val="24"/>
        </w:rPr>
        <w:t>able</w:t>
      </w:r>
      <w:r w:rsidR="00A035E4" w:rsidRPr="00D92E36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  <w:r w:rsidR="00A035E4" w:rsidRPr="00D92E36">
        <w:rPr>
          <w:rFonts w:ascii="Times New Roman" w:hAnsi="Times New Roman" w:cs="Times New Roman"/>
          <w:sz w:val="24"/>
          <w:szCs w:val="24"/>
        </w:rPr>
        <w:t xml:space="preserve"> </w:t>
      </w:r>
      <w:r w:rsidR="00C2263C" w:rsidRPr="00D92E36">
        <w:rPr>
          <w:rFonts w:ascii="Times New Roman" w:hAnsi="Times New Roman" w:cs="Times New Roman"/>
          <w:sz w:val="24"/>
          <w:szCs w:val="24"/>
        </w:rPr>
        <w:t xml:space="preserve">Clinical </w:t>
      </w:r>
      <w:r w:rsidR="00B14FC4" w:rsidRPr="00D92E36">
        <w:rPr>
          <w:rFonts w:ascii="Times New Roman" w:hAnsi="Times New Roman" w:cs="Times New Roman"/>
          <w:sz w:val="24"/>
          <w:szCs w:val="24"/>
        </w:rPr>
        <w:t>c</w:t>
      </w:r>
      <w:bookmarkStart w:id="0" w:name="_GoBack"/>
      <w:bookmarkEnd w:id="0"/>
      <w:r w:rsidR="00C2263C" w:rsidRPr="00D92E36">
        <w:rPr>
          <w:rFonts w:ascii="Times New Roman" w:hAnsi="Times New Roman" w:cs="Times New Roman"/>
          <w:sz w:val="24"/>
          <w:szCs w:val="24"/>
        </w:rPr>
        <w:t>haracteristics of from</w:t>
      </w:r>
      <w:r w:rsidR="00925007" w:rsidRPr="00D92E36">
        <w:rPr>
          <w:rFonts w:ascii="Times New Roman" w:hAnsi="Times New Roman" w:cs="Times New Roman"/>
          <w:sz w:val="24"/>
          <w:szCs w:val="24"/>
        </w:rPr>
        <w:t xml:space="preserve"> 20</w:t>
      </w:r>
      <w:r w:rsidR="00C2263C" w:rsidRPr="00D92E36">
        <w:rPr>
          <w:rFonts w:ascii="Times New Roman" w:hAnsi="Times New Roman" w:cs="Times New Roman"/>
          <w:sz w:val="24"/>
          <w:szCs w:val="24"/>
        </w:rPr>
        <w:t xml:space="preserve"> </w:t>
      </w:r>
      <w:r w:rsidR="00B14FC4" w:rsidRPr="00D92E36">
        <w:rPr>
          <w:rFonts w:ascii="Times New Roman" w:hAnsi="Times New Roman" w:cs="Times New Roman"/>
          <w:sz w:val="24"/>
          <w:szCs w:val="24"/>
        </w:rPr>
        <w:t>i</w:t>
      </w:r>
      <w:r w:rsidR="00C2263C" w:rsidRPr="00D92E36">
        <w:rPr>
          <w:rFonts w:ascii="Times New Roman" w:hAnsi="Times New Roman" w:cs="Times New Roman"/>
          <w:sz w:val="24"/>
          <w:szCs w:val="24"/>
        </w:rPr>
        <w:t xml:space="preserve">ncluded </w:t>
      </w:r>
      <w:r w:rsidR="00B14FC4" w:rsidRPr="00D92E36">
        <w:rPr>
          <w:rFonts w:ascii="Times New Roman" w:hAnsi="Times New Roman" w:cs="Times New Roman"/>
          <w:sz w:val="24"/>
          <w:szCs w:val="24"/>
        </w:rPr>
        <w:t>s</w:t>
      </w:r>
      <w:r w:rsidR="00C2263C" w:rsidRPr="00D92E36">
        <w:rPr>
          <w:rFonts w:ascii="Times New Roman" w:hAnsi="Times New Roman" w:cs="Times New Roman"/>
          <w:sz w:val="24"/>
          <w:szCs w:val="24"/>
        </w:rPr>
        <w:t>tudies.</w:t>
      </w:r>
    </w:p>
    <w:tbl>
      <w:tblPr>
        <w:tblStyle w:val="a3"/>
        <w:tblW w:w="0" w:type="auto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2664"/>
        <w:gridCol w:w="915"/>
        <w:gridCol w:w="1187"/>
        <w:gridCol w:w="1436"/>
        <w:gridCol w:w="1441"/>
        <w:gridCol w:w="1586"/>
        <w:gridCol w:w="1592"/>
        <w:gridCol w:w="1820"/>
      </w:tblGrid>
      <w:tr w:rsidR="00B14F91" w:rsidRPr="00D92E36" w14:paraId="412C7B90" w14:textId="3CB7F886" w:rsidTr="005512EF">
        <w:trPr>
          <w:cantSplit/>
          <w:trHeight w:hRule="exact" w:val="369"/>
        </w:trPr>
        <w:tc>
          <w:tcPr>
            <w:tcW w:w="0" w:type="auto"/>
            <w:vMerge w:val="restart"/>
            <w:vAlign w:val="center"/>
          </w:tcPr>
          <w:p w14:paraId="7F146CE0" w14:textId="64450608" w:rsidR="00925007" w:rsidRPr="00D92E36" w:rsidRDefault="00925007" w:rsidP="00E45F43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bookmarkStart w:id="1" w:name="_Hlk110954125"/>
            <w:r w:rsidRPr="00D92E36">
              <w:rPr>
                <w:rFonts w:ascii="Times New Roman" w:hAnsi="Times New Roman" w:cs="Times New Roman"/>
                <w:b/>
                <w:sz w:val="20"/>
                <w:szCs w:val="20"/>
              </w:rPr>
              <w:t>Study</w:t>
            </w:r>
          </w:p>
        </w:tc>
        <w:tc>
          <w:tcPr>
            <w:tcW w:w="0" w:type="auto"/>
            <w:vMerge w:val="restart"/>
            <w:vAlign w:val="center"/>
          </w:tcPr>
          <w:p w14:paraId="512AD19A" w14:textId="13D00D28" w:rsidR="00925007" w:rsidRPr="00D92E36" w:rsidRDefault="00925007" w:rsidP="00072DF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b/>
                <w:sz w:val="20"/>
                <w:szCs w:val="20"/>
              </w:rPr>
              <w:t>Country</w:t>
            </w:r>
          </w:p>
        </w:tc>
        <w:tc>
          <w:tcPr>
            <w:tcW w:w="0" w:type="auto"/>
            <w:vMerge w:val="restart"/>
            <w:vAlign w:val="center"/>
          </w:tcPr>
          <w:p w14:paraId="72B7DB28" w14:textId="7515C41F" w:rsidR="00925007" w:rsidRPr="00D92E36" w:rsidRDefault="00925007" w:rsidP="00072DF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b/>
                <w:sz w:val="20"/>
                <w:szCs w:val="20"/>
              </w:rPr>
              <w:t>Data period</w:t>
            </w:r>
          </w:p>
        </w:tc>
        <w:tc>
          <w:tcPr>
            <w:tcW w:w="0" w:type="auto"/>
            <w:gridSpan w:val="2"/>
            <w:vAlign w:val="center"/>
          </w:tcPr>
          <w:p w14:paraId="089A54BC" w14:textId="3DF1CBD1" w:rsidR="00925007" w:rsidRPr="00D92E36" w:rsidRDefault="00072DF0" w:rsidP="00072DF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b/>
                <w:sz w:val="20"/>
                <w:szCs w:val="20"/>
              </w:rPr>
              <w:t>Intersphincteric resection (ISR)</w:t>
            </w:r>
          </w:p>
        </w:tc>
        <w:tc>
          <w:tcPr>
            <w:tcW w:w="0" w:type="auto"/>
            <w:gridSpan w:val="2"/>
            <w:vAlign w:val="center"/>
          </w:tcPr>
          <w:p w14:paraId="50D52AC9" w14:textId="3647AA99" w:rsidR="00925007" w:rsidRPr="00D92E36" w:rsidRDefault="00072DF0" w:rsidP="00072DF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b/>
                <w:sz w:val="20"/>
                <w:szCs w:val="20"/>
              </w:rPr>
              <w:t>Abdominoperineal resection (APR)</w:t>
            </w:r>
          </w:p>
        </w:tc>
        <w:tc>
          <w:tcPr>
            <w:tcW w:w="0" w:type="auto"/>
            <w:vMerge w:val="restart"/>
            <w:vAlign w:val="center"/>
          </w:tcPr>
          <w:p w14:paraId="667F6AAE" w14:textId="35EAF9DF" w:rsidR="00925007" w:rsidRPr="00D92E36" w:rsidRDefault="00925007" w:rsidP="00B42752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b/>
                <w:sz w:val="20"/>
                <w:szCs w:val="20"/>
              </w:rPr>
              <w:t>Definition of POM</w:t>
            </w:r>
          </w:p>
        </w:tc>
      </w:tr>
      <w:tr w:rsidR="00B14F91" w:rsidRPr="00D92E36" w14:paraId="4A69B047" w14:textId="5EE6BA25" w:rsidTr="005512EF">
        <w:trPr>
          <w:cantSplit/>
          <w:trHeight w:hRule="exact" w:val="369"/>
        </w:trPr>
        <w:tc>
          <w:tcPr>
            <w:tcW w:w="0" w:type="auto"/>
            <w:vMerge/>
            <w:vAlign w:val="center"/>
          </w:tcPr>
          <w:p w14:paraId="3869F203" w14:textId="3D091E16" w:rsidR="00072DF0" w:rsidRPr="00D92E36" w:rsidRDefault="00072DF0" w:rsidP="00072DF0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14:paraId="76DE9462" w14:textId="1DB3BFC1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14:paraId="53EF6BEF" w14:textId="7CF21AE4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0CA53D" w14:textId="23E7A587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b/>
                <w:sz w:val="20"/>
                <w:szCs w:val="20"/>
              </w:rPr>
              <w:t>POM (</w:t>
            </w:r>
            <w:r w:rsidRPr="00D92E36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r1</w:t>
            </w:r>
            <w:r w:rsidRPr="00D92E36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661CC24F" w14:textId="2DAED9DD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b/>
                <w:sz w:val="20"/>
                <w:szCs w:val="20"/>
              </w:rPr>
              <w:t>Total (</w:t>
            </w:r>
            <w:r w:rsidRPr="00D92E36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1</w:t>
            </w:r>
            <w:r w:rsidRPr="00D92E36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372BE0D7" w14:textId="281521AE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b/>
                <w:sz w:val="20"/>
                <w:szCs w:val="20"/>
              </w:rPr>
              <w:t>POM (</w:t>
            </w:r>
            <w:r w:rsidRPr="00D92E36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r2</w:t>
            </w:r>
            <w:r w:rsidRPr="00D92E36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0B8072FD" w14:textId="6D1EAB61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b/>
                <w:sz w:val="20"/>
                <w:szCs w:val="20"/>
              </w:rPr>
              <w:t>Total (</w:t>
            </w:r>
            <w:r w:rsidRPr="00D92E36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2</w:t>
            </w:r>
            <w:r w:rsidRPr="00D92E36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0" w:type="auto"/>
            <w:vMerge/>
            <w:vAlign w:val="center"/>
          </w:tcPr>
          <w:p w14:paraId="7DCA0689" w14:textId="4C997359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B14F91" w:rsidRPr="00D92E36" w14:paraId="423B7387" w14:textId="4CBCD123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702953C1" w14:textId="43476C67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Akagi Y et al. 2013</w:t>
            </w:r>
            <w:r w:rsidR="001F5760"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92E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1]</w:t>
            </w:r>
          </w:p>
        </w:tc>
        <w:tc>
          <w:tcPr>
            <w:tcW w:w="0" w:type="auto"/>
            <w:vAlign w:val="center"/>
          </w:tcPr>
          <w:p w14:paraId="2FE45551" w14:textId="123AC909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Japan</w:t>
            </w:r>
          </w:p>
        </w:tc>
        <w:tc>
          <w:tcPr>
            <w:tcW w:w="0" w:type="auto"/>
            <w:vAlign w:val="center"/>
          </w:tcPr>
          <w:p w14:paraId="65A9DBDD" w14:textId="7C5BF5DD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2001–2011</w:t>
            </w:r>
          </w:p>
        </w:tc>
        <w:tc>
          <w:tcPr>
            <w:tcW w:w="0" w:type="auto"/>
            <w:vAlign w:val="center"/>
          </w:tcPr>
          <w:p w14:paraId="4064AC84" w14:textId="3076B0EB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52FA8F9" w14:textId="4167B63C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24</w:t>
            </w:r>
          </w:p>
        </w:tc>
        <w:tc>
          <w:tcPr>
            <w:tcW w:w="0" w:type="auto"/>
            <w:vAlign w:val="center"/>
          </w:tcPr>
          <w:p w14:paraId="713B07C3" w14:textId="246A009F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B4BA190" w14:textId="4641E436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64BD037B" w14:textId="3716AFE2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In-hospital mortality</w:t>
            </w:r>
          </w:p>
        </w:tc>
      </w:tr>
      <w:tr w:rsidR="00B14F91" w:rsidRPr="00D92E36" w14:paraId="119B5A2E" w14:textId="375318EE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649A43BC" w14:textId="2616840F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Beppu</w:t>
            </w:r>
            <w:proofErr w:type="spellEnd"/>
            <w:r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N et al. 2017</w:t>
            </w:r>
            <w:r w:rsidR="001F5760"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92E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2]</w:t>
            </w:r>
          </w:p>
        </w:tc>
        <w:tc>
          <w:tcPr>
            <w:tcW w:w="0" w:type="auto"/>
            <w:vAlign w:val="center"/>
          </w:tcPr>
          <w:p w14:paraId="71F38586" w14:textId="4364D996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Japan</w:t>
            </w:r>
          </w:p>
        </w:tc>
        <w:tc>
          <w:tcPr>
            <w:tcW w:w="0" w:type="auto"/>
            <w:vAlign w:val="center"/>
          </w:tcPr>
          <w:p w14:paraId="26566283" w14:textId="7A2F3A88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2003–2015</w:t>
            </w:r>
          </w:p>
        </w:tc>
        <w:tc>
          <w:tcPr>
            <w:tcW w:w="0" w:type="auto"/>
            <w:vAlign w:val="center"/>
          </w:tcPr>
          <w:p w14:paraId="5B0E06BE" w14:textId="22F1B1C6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="00FD7D51" w:rsidRPr="00D92E3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FD7D51" w:rsidRPr="00D92E3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14:paraId="10627D35" w14:textId="632C7E05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04</w:t>
            </w:r>
          </w:p>
        </w:tc>
        <w:tc>
          <w:tcPr>
            <w:tcW w:w="0" w:type="auto"/>
            <w:vAlign w:val="center"/>
          </w:tcPr>
          <w:p w14:paraId="442587FB" w14:textId="7B8F4514" w:rsidR="00072DF0" w:rsidRPr="00D92E36" w:rsidRDefault="00FD7D51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N.A.</w:t>
            </w:r>
          </w:p>
        </w:tc>
        <w:tc>
          <w:tcPr>
            <w:tcW w:w="0" w:type="auto"/>
            <w:vAlign w:val="center"/>
          </w:tcPr>
          <w:p w14:paraId="4C426933" w14:textId="78E9072A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430E2B2E" w14:textId="114B3EF8" w:rsidR="00072DF0" w:rsidRPr="00D92E36" w:rsidRDefault="00FD7D51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N.A.</w:t>
            </w:r>
          </w:p>
        </w:tc>
      </w:tr>
      <w:tr w:rsidR="00B14F91" w:rsidRPr="00D92E36" w14:paraId="70214548" w14:textId="5DF0598C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0FDF61B8" w14:textId="48D508B8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Braun J et al. 1992</w:t>
            </w:r>
            <w:r w:rsidR="001F5760"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92E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3]</w:t>
            </w:r>
          </w:p>
        </w:tc>
        <w:tc>
          <w:tcPr>
            <w:tcW w:w="0" w:type="auto"/>
            <w:vAlign w:val="center"/>
          </w:tcPr>
          <w:p w14:paraId="32191E3B" w14:textId="0877E4D5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Germany</w:t>
            </w:r>
          </w:p>
        </w:tc>
        <w:tc>
          <w:tcPr>
            <w:tcW w:w="0" w:type="auto"/>
            <w:vAlign w:val="center"/>
          </w:tcPr>
          <w:p w14:paraId="08A98E36" w14:textId="27C16BB5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977–1987</w:t>
            </w:r>
          </w:p>
        </w:tc>
        <w:tc>
          <w:tcPr>
            <w:tcW w:w="0" w:type="auto"/>
            <w:vAlign w:val="center"/>
          </w:tcPr>
          <w:p w14:paraId="6BC159BF" w14:textId="17DE6C92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5AC577C6" w14:textId="2CDB608A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0" w:type="auto"/>
            <w:vAlign w:val="center"/>
          </w:tcPr>
          <w:p w14:paraId="739CF410" w14:textId="3EAD092A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8D656BF" w14:textId="7E6D352B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77</w:t>
            </w:r>
          </w:p>
        </w:tc>
        <w:tc>
          <w:tcPr>
            <w:tcW w:w="0" w:type="auto"/>
            <w:vAlign w:val="center"/>
          </w:tcPr>
          <w:p w14:paraId="4CB5A900" w14:textId="63EA6F6D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In-hospital mortality</w:t>
            </w:r>
          </w:p>
        </w:tc>
      </w:tr>
      <w:tr w:rsidR="00B14F91" w:rsidRPr="00D92E36" w14:paraId="4B80B958" w14:textId="16E1635D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476BC4A8" w14:textId="2FBC4972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Dumont F et al. 2013</w:t>
            </w:r>
            <w:r w:rsidR="001F5760"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92E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4]</w:t>
            </w:r>
          </w:p>
        </w:tc>
        <w:tc>
          <w:tcPr>
            <w:tcW w:w="0" w:type="auto"/>
            <w:vAlign w:val="center"/>
          </w:tcPr>
          <w:p w14:paraId="7AC35F3C" w14:textId="477ADD66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France</w:t>
            </w:r>
          </w:p>
        </w:tc>
        <w:tc>
          <w:tcPr>
            <w:tcW w:w="0" w:type="auto"/>
            <w:vAlign w:val="center"/>
          </w:tcPr>
          <w:p w14:paraId="342976F6" w14:textId="2B351C9F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995–2011</w:t>
            </w:r>
          </w:p>
        </w:tc>
        <w:tc>
          <w:tcPr>
            <w:tcW w:w="0" w:type="auto"/>
            <w:vAlign w:val="center"/>
          </w:tcPr>
          <w:p w14:paraId="35C58014" w14:textId="4AF7EEA3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256BF30" w14:textId="3EA82BB5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74CF4865" w14:textId="0F4576C3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817E6ED" w14:textId="41A8C892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71A113C7" w14:textId="6A743F80" w:rsidR="00072DF0" w:rsidRPr="00D92E36" w:rsidRDefault="00213A9B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In-hospital mortality</w:t>
            </w:r>
          </w:p>
        </w:tc>
      </w:tr>
      <w:tr w:rsidR="00B14F91" w:rsidRPr="00D92E36" w14:paraId="46600777" w14:textId="262E3E09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24534F25" w14:textId="655A62A5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Fukuoka H et al. 2020</w:t>
            </w:r>
            <w:r w:rsidR="001F5760"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92E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5]</w:t>
            </w:r>
          </w:p>
        </w:tc>
        <w:tc>
          <w:tcPr>
            <w:tcW w:w="0" w:type="auto"/>
            <w:vAlign w:val="center"/>
          </w:tcPr>
          <w:p w14:paraId="1FF6DC91" w14:textId="0AB9F686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Japan</w:t>
            </w:r>
          </w:p>
        </w:tc>
        <w:tc>
          <w:tcPr>
            <w:tcW w:w="0" w:type="auto"/>
            <w:vAlign w:val="center"/>
          </w:tcPr>
          <w:p w14:paraId="5C7879D8" w14:textId="2A20D0DD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2011–2016</w:t>
            </w:r>
          </w:p>
        </w:tc>
        <w:tc>
          <w:tcPr>
            <w:tcW w:w="0" w:type="auto"/>
            <w:vAlign w:val="center"/>
          </w:tcPr>
          <w:p w14:paraId="14E74523" w14:textId="248AB5A3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76C2D29" w14:textId="554E1D90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07541840" w14:textId="76E9DCE5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0EBE156" w14:textId="7FEE3F66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29769C89" w14:textId="25592A76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30-day mortality</w:t>
            </w:r>
          </w:p>
        </w:tc>
      </w:tr>
      <w:tr w:rsidR="00B14F91" w:rsidRPr="00D92E36" w14:paraId="3C311E3E" w14:textId="65E6D222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6D0B35F2" w14:textId="578731AD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He Z et al. 2021</w:t>
            </w:r>
            <w:r w:rsidR="001F5760"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92E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6]</w:t>
            </w:r>
          </w:p>
        </w:tc>
        <w:tc>
          <w:tcPr>
            <w:tcW w:w="0" w:type="auto"/>
            <w:vAlign w:val="center"/>
          </w:tcPr>
          <w:p w14:paraId="39D1AF19" w14:textId="687DA9E5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China</w:t>
            </w:r>
          </w:p>
        </w:tc>
        <w:tc>
          <w:tcPr>
            <w:tcW w:w="0" w:type="auto"/>
            <w:vAlign w:val="center"/>
          </w:tcPr>
          <w:p w14:paraId="3C3712AC" w14:textId="388C72D1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2012–2018</w:t>
            </w:r>
          </w:p>
        </w:tc>
        <w:tc>
          <w:tcPr>
            <w:tcW w:w="0" w:type="auto"/>
            <w:vAlign w:val="center"/>
          </w:tcPr>
          <w:p w14:paraId="27D419FE" w14:textId="7867008F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6A2773B8" w14:textId="5E9D42B2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0" w:type="auto"/>
            <w:vAlign w:val="center"/>
          </w:tcPr>
          <w:p w14:paraId="0EF5E005" w14:textId="04CC3707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3A59F57" w14:textId="7CCEBF5B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0" w:type="auto"/>
            <w:vAlign w:val="center"/>
          </w:tcPr>
          <w:p w14:paraId="187ADB05" w14:textId="75C1C97B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In-hospital mortality</w:t>
            </w:r>
          </w:p>
        </w:tc>
      </w:tr>
      <w:tr w:rsidR="00B14F91" w:rsidRPr="00D92E36" w14:paraId="1C28420B" w14:textId="3719EF53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4361F8AE" w14:textId="78899C9A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Hohenberger</w:t>
            </w:r>
            <w:proofErr w:type="spellEnd"/>
            <w:r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W et al. 2006</w:t>
            </w:r>
            <w:r w:rsidR="001F5760"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92E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7]</w:t>
            </w:r>
          </w:p>
        </w:tc>
        <w:tc>
          <w:tcPr>
            <w:tcW w:w="0" w:type="auto"/>
            <w:vAlign w:val="center"/>
          </w:tcPr>
          <w:p w14:paraId="02EEBAB3" w14:textId="50371EFE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Germany</w:t>
            </w:r>
          </w:p>
        </w:tc>
        <w:tc>
          <w:tcPr>
            <w:tcW w:w="0" w:type="auto"/>
            <w:vAlign w:val="center"/>
          </w:tcPr>
          <w:p w14:paraId="1B7D2791" w14:textId="2ED6A647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985–2001</w:t>
            </w:r>
          </w:p>
        </w:tc>
        <w:tc>
          <w:tcPr>
            <w:tcW w:w="0" w:type="auto"/>
            <w:vAlign w:val="center"/>
          </w:tcPr>
          <w:p w14:paraId="2B63A48B" w14:textId="228D5FB1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44C90CAB" w14:textId="7B303CE4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0" w:type="auto"/>
            <w:vAlign w:val="center"/>
          </w:tcPr>
          <w:p w14:paraId="28AC4230" w14:textId="2967C882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73C3259F" w14:textId="08C61BAE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285</w:t>
            </w:r>
          </w:p>
        </w:tc>
        <w:tc>
          <w:tcPr>
            <w:tcW w:w="0" w:type="auto"/>
            <w:vAlign w:val="center"/>
          </w:tcPr>
          <w:p w14:paraId="63A716F3" w14:textId="1CD8A475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In-hospital mortality</w:t>
            </w:r>
          </w:p>
        </w:tc>
      </w:tr>
      <w:tr w:rsidR="00B14F91" w:rsidRPr="00D92E36" w14:paraId="33266181" w14:textId="6A001C5F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4F7A6AB3" w14:textId="5249A938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Kim CH et al. 2015</w:t>
            </w:r>
            <w:r w:rsidR="001F5760" w:rsidRPr="00D92E3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92E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8]</w:t>
            </w:r>
          </w:p>
        </w:tc>
        <w:tc>
          <w:tcPr>
            <w:tcW w:w="0" w:type="auto"/>
            <w:vAlign w:val="center"/>
          </w:tcPr>
          <w:p w14:paraId="3A0BA5FC" w14:textId="321DE2F3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Korea</w:t>
            </w:r>
          </w:p>
        </w:tc>
        <w:tc>
          <w:tcPr>
            <w:tcW w:w="0" w:type="auto"/>
            <w:vAlign w:val="center"/>
          </w:tcPr>
          <w:p w14:paraId="6BEB83D2" w14:textId="4E80BB94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2006–2011</w:t>
            </w:r>
          </w:p>
        </w:tc>
        <w:tc>
          <w:tcPr>
            <w:tcW w:w="0" w:type="auto"/>
            <w:vAlign w:val="center"/>
          </w:tcPr>
          <w:p w14:paraId="452CEFDF" w14:textId="2983C214" w:rsidR="00072DF0" w:rsidRPr="00D92E36" w:rsidRDefault="00FD7D51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N.A.</w:t>
            </w:r>
          </w:p>
        </w:tc>
        <w:tc>
          <w:tcPr>
            <w:tcW w:w="0" w:type="auto"/>
            <w:vAlign w:val="center"/>
          </w:tcPr>
          <w:p w14:paraId="12F7831C" w14:textId="1148677D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62</w:t>
            </w:r>
          </w:p>
        </w:tc>
        <w:tc>
          <w:tcPr>
            <w:tcW w:w="0" w:type="auto"/>
            <w:vAlign w:val="center"/>
          </w:tcPr>
          <w:p w14:paraId="67FB1D18" w14:textId="64A4A549" w:rsidR="00072DF0" w:rsidRPr="00D92E36" w:rsidRDefault="00FD7D51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N.A.</w:t>
            </w:r>
          </w:p>
        </w:tc>
        <w:tc>
          <w:tcPr>
            <w:tcW w:w="0" w:type="auto"/>
            <w:vAlign w:val="center"/>
          </w:tcPr>
          <w:p w14:paraId="7DEC863D" w14:textId="02D6813A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5042F10D" w14:textId="467A431D" w:rsidR="00072DF0" w:rsidRPr="00D92E36" w:rsidRDefault="00FD7D51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N.A.</w:t>
            </w:r>
          </w:p>
        </w:tc>
      </w:tr>
      <w:tr w:rsidR="00B14F91" w:rsidRPr="00D92E36" w14:paraId="1724918E" w14:textId="2F27A3A4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62776D46" w14:textId="6EEDAB1F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Klose J et al. 2017</w:t>
            </w:r>
            <w:r w:rsidR="001F5760"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92E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9]</w:t>
            </w:r>
          </w:p>
        </w:tc>
        <w:tc>
          <w:tcPr>
            <w:tcW w:w="0" w:type="auto"/>
            <w:vAlign w:val="center"/>
          </w:tcPr>
          <w:p w14:paraId="3B2EB0E8" w14:textId="1CBBEBB9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Germany</w:t>
            </w:r>
          </w:p>
        </w:tc>
        <w:tc>
          <w:tcPr>
            <w:tcW w:w="0" w:type="auto"/>
            <w:vAlign w:val="center"/>
          </w:tcPr>
          <w:p w14:paraId="09458A61" w14:textId="35D3D4C0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2001–2012</w:t>
            </w:r>
          </w:p>
        </w:tc>
        <w:tc>
          <w:tcPr>
            <w:tcW w:w="0" w:type="auto"/>
            <w:vAlign w:val="center"/>
          </w:tcPr>
          <w:p w14:paraId="4BDA5366" w14:textId="303BBF57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0C3AD6C" w14:textId="004A3A33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11BE57AF" w14:textId="1896891F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2CDAF5C" w14:textId="76224120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83</w:t>
            </w:r>
          </w:p>
        </w:tc>
        <w:tc>
          <w:tcPr>
            <w:tcW w:w="0" w:type="auto"/>
            <w:vAlign w:val="center"/>
          </w:tcPr>
          <w:p w14:paraId="5B383A61" w14:textId="662DB591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In-hospital mortality</w:t>
            </w:r>
          </w:p>
        </w:tc>
      </w:tr>
      <w:tr w:rsidR="00B14F91" w:rsidRPr="00D92E36" w14:paraId="40E1174C" w14:textId="695CD0F1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70F0A0CA" w14:textId="2ECAC60A" w:rsidR="00FD7D51" w:rsidRPr="00D92E36" w:rsidRDefault="00FD7D51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Konanz</w:t>
            </w:r>
            <w:proofErr w:type="spellEnd"/>
            <w:r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J et al. 2013 </w:t>
            </w:r>
            <w:r w:rsidRPr="00757EB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10]</w:t>
            </w:r>
          </w:p>
        </w:tc>
        <w:tc>
          <w:tcPr>
            <w:tcW w:w="0" w:type="auto"/>
            <w:vAlign w:val="center"/>
          </w:tcPr>
          <w:p w14:paraId="1A1E321F" w14:textId="6564D7BB" w:rsidR="00FD7D51" w:rsidRPr="00D92E36" w:rsidRDefault="00FD7D51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Germany</w:t>
            </w:r>
          </w:p>
        </w:tc>
        <w:tc>
          <w:tcPr>
            <w:tcW w:w="0" w:type="auto"/>
            <w:vAlign w:val="center"/>
          </w:tcPr>
          <w:p w14:paraId="1375801E" w14:textId="068100A9" w:rsidR="00FD7D51" w:rsidRPr="00D92E36" w:rsidRDefault="00FD7D51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999–2009</w:t>
            </w:r>
          </w:p>
        </w:tc>
        <w:tc>
          <w:tcPr>
            <w:tcW w:w="0" w:type="auto"/>
          </w:tcPr>
          <w:p w14:paraId="1DC0C2DC" w14:textId="243D857C" w:rsidR="00FD7D51" w:rsidRPr="00D92E36" w:rsidRDefault="00FD7D51" w:rsidP="00FD7D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N.A.</w:t>
            </w:r>
          </w:p>
        </w:tc>
        <w:tc>
          <w:tcPr>
            <w:tcW w:w="0" w:type="auto"/>
            <w:vAlign w:val="center"/>
          </w:tcPr>
          <w:p w14:paraId="38AC74CC" w14:textId="431EDF99" w:rsidR="00FD7D51" w:rsidRPr="00D92E36" w:rsidRDefault="00FD7D51" w:rsidP="00FD7D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0" w:type="auto"/>
          </w:tcPr>
          <w:p w14:paraId="07004219" w14:textId="48852261" w:rsidR="00FD7D51" w:rsidRPr="00D92E36" w:rsidRDefault="00FD7D51" w:rsidP="00FD7D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N.A.</w:t>
            </w:r>
          </w:p>
        </w:tc>
        <w:tc>
          <w:tcPr>
            <w:tcW w:w="0" w:type="auto"/>
            <w:vAlign w:val="center"/>
          </w:tcPr>
          <w:p w14:paraId="33999D30" w14:textId="1C62B8E4" w:rsidR="00FD7D51" w:rsidRPr="00D92E36" w:rsidRDefault="00FD7D51" w:rsidP="00FD7D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14:paraId="20A3A441" w14:textId="65E2DB1E" w:rsidR="00FD7D51" w:rsidRPr="00D92E36" w:rsidRDefault="00FD7D51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N.A.</w:t>
            </w:r>
          </w:p>
        </w:tc>
      </w:tr>
      <w:tr w:rsidR="00B14F91" w:rsidRPr="00D92E36" w14:paraId="5D5EC4C5" w14:textId="333AB3C1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1647959B" w14:textId="341C3830" w:rsidR="00FD7D51" w:rsidRPr="00D92E36" w:rsidRDefault="00FD7D51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Koyama M et al. 2014 </w:t>
            </w:r>
            <w:r w:rsidRPr="00757EB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11]</w:t>
            </w:r>
          </w:p>
        </w:tc>
        <w:tc>
          <w:tcPr>
            <w:tcW w:w="0" w:type="auto"/>
            <w:vAlign w:val="center"/>
          </w:tcPr>
          <w:p w14:paraId="4DF16E52" w14:textId="02C003C5" w:rsidR="00FD7D51" w:rsidRPr="00D92E36" w:rsidRDefault="00FD7D51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Japan</w:t>
            </w:r>
          </w:p>
        </w:tc>
        <w:tc>
          <w:tcPr>
            <w:tcW w:w="0" w:type="auto"/>
            <w:vAlign w:val="center"/>
          </w:tcPr>
          <w:p w14:paraId="42222624" w14:textId="14B10FF9" w:rsidR="00FD7D51" w:rsidRPr="00D92E36" w:rsidRDefault="00FD7D51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2000–2007</w:t>
            </w:r>
          </w:p>
        </w:tc>
        <w:tc>
          <w:tcPr>
            <w:tcW w:w="0" w:type="auto"/>
          </w:tcPr>
          <w:p w14:paraId="331E1190" w14:textId="3A103D47" w:rsidR="00FD7D51" w:rsidRPr="00D92E36" w:rsidRDefault="00FD7D51" w:rsidP="00FD7D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N.A.</w:t>
            </w:r>
          </w:p>
        </w:tc>
        <w:tc>
          <w:tcPr>
            <w:tcW w:w="0" w:type="auto"/>
            <w:vAlign w:val="center"/>
          </w:tcPr>
          <w:p w14:paraId="4837B6B5" w14:textId="256C8412" w:rsidR="00FD7D51" w:rsidRPr="00D92E36" w:rsidRDefault="00FD7D51" w:rsidP="00FD7D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77</w:t>
            </w:r>
          </w:p>
        </w:tc>
        <w:tc>
          <w:tcPr>
            <w:tcW w:w="0" w:type="auto"/>
          </w:tcPr>
          <w:p w14:paraId="23949D07" w14:textId="1CE93EDB" w:rsidR="00FD7D51" w:rsidRPr="00D92E36" w:rsidRDefault="00FD7D51" w:rsidP="00FD7D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N.A.</w:t>
            </w:r>
          </w:p>
        </w:tc>
        <w:tc>
          <w:tcPr>
            <w:tcW w:w="0" w:type="auto"/>
            <w:vAlign w:val="center"/>
          </w:tcPr>
          <w:p w14:paraId="7BB76BC1" w14:textId="62AD08AC" w:rsidR="00FD7D51" w:rsidRPr="00D92E36" w:rsidRDefault="00FD7D51" w:rsidP="00FD7D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0" w:type="auto"/>
          </w:tcPr>
          <w:p w14:paraId="3D28B2C3" w14:textId="68D38FF6" w:rsidR="00FD7D51" w:rsidRPr="00D92E36" w:rsidRDefault="00FD7D51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N.A.</w:t>
            </w:r>
          </w:p>
        </w:tc>
      </w:tr>
      <w:tr w:rsidR="00B14F91" w:rsidRPr="00D92E36" w14:paraId="012D53E5" w14:textId="49243AF3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17AFA2EB" w14:textId="39A45903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Kuo</w:t>
            </w:r>
            <w:proofErr w:type="spellEnd"/>
            <w:r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LJ et al. 2011</w:t>
            </w:r>
            <w:r w:rsidR="001F5760"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92E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12]</w:t>
            </w:r>
          </w:p>
        </w:tc>
        <w:tc>
          <w:tcPr>
            <w:tcW w:w="0" w:type="auto"/>
            <w:vAlign w:val="center"/>
          </w:tcPr>
          <w:p w14:paraId="3C0AB0E6" w14:textId="01C6727F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China</w:t>
            </w:r>
          </w:p>
        </w:tc>
        <w:tc>
          <w:tcPr>
            <w:tcW w:w="0" w:type="auto"/>
            <w:vAlign w:val="center"/>
          </w:tcPr>
          <w:p w14:paraId="0131369C" w14:textId="2AB52458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2002–2009</w:t>
            </w:r>
          </w:p>
        </w:tc>
        <w:tc>
          <w:tcPr>
            <w:tcW w:w="0" w:type="auto"/>
            <w:vAlign w:val="center"/>
          </w:tcPr>
          <w:p w14:paraId="5808A3FC" w14:textId="74DAD0E7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0939172F" w14:textId="39EEBDE3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5E87E5EB" w14:textId="2A08CFCB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2134E8F" w14:textId="65B5BD89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6A315240" w14:textId="20AD26C4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In-hospital mortality</w:t>
            </w:r>
          </w:p>
        </w:tc>
      </w:tr>
      <w:tr w:rsidR="00B14F91" w:rsidRPr="00D92E36" w14:paraId="66F37946" w14:textId="3F7201A3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42F82838" w14:textId="70F79E2E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Miyajima</w:t>
            </w:r>
            <w:proofErr w:type="spellEnd"/>
            <w:r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N et al. 2008</w:t>
            </w:r>
            <w:r w:rsidR="001F5760"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92E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13]</w:t>
            </w:r>
          </w:p>
        </w:tc>
        <w:tc>
          <w:tcPr>
            <w:tcW w:w="0" w:type="auto"/>
            <w:vAlign w:val="center"/>
          </w:tcPr>
          <w:p w14:paraId="3DDA19A1" w14:textId="5BF89021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Japan</w:t>
            </w:r>
          </w:p>
        </w:tc>
        <w:tc>
          <w:tcPr>
            <w:tcW w:w="0" w:type="auto"/>
            <w:vAlign w:val="center"/>
          </w:tcPr>
          <w:p w14:paraId="731610D3" w14:textId="40F21317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994–2006</w:t>
            </w:r>
          </w:p>
        </w:tc>
        <w:tc>
          <w:tcPr>
            <w:tcW w:w="0" w:type="auto"/>
            <w:vAlign w:val="center"/>
          </w:tcPr>
          <w:p w14:paraId="3090589A" w14:textId="098D220F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D1EFE95" w14:textId="2DF250D5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2CA3DFCB" w14:textId="2F18778A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BA2FCB6" w14:textId="7A65807B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09B7B04F" w14:textId="145ABF7E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30-day mortality</w:t>
            </w:r>
          </w:p>
        </w:tc>
      </w:tr>
      <w:tr w:rsidR="00B14F91" w:rsidRPr="00D92E36" w14:paraId="12C8F239" w14:textId="3BCDAE77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25806393" w14:textId="667C3F99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Molnar C et al. 2019</w:t>
            </w:r>
            <w:r w:rsidR="001F5760"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92E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14]</w:t>
            </w:r>
          </w:p>
        </w:tc>
        <w:tc>
          <w:tcPr>
            <w:tcW w:w="0" w:type="auto"/>
            <w:vAlign w:val="center"/>
          </w:tcPr>
          <w:p w14:paraId="37E5040C" w14:textId="4D486612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Romania</w:t>
            </w:r>
          </w:p>
        </w:tc>
        <w:tc>
          <w:tcPr>
            <w:tcW w:w="0" w:type="auto"/>
            <w:vAlign w:val="center"/>
          </w:tcPr>
          <w:p w14:paraId="67D91002" w14:textId="5A14C4C4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2011–2013</w:t>
            </w:r>
          </w:p>
        </w:tc>
        <w:tc>
          <w:tcPr>
            <w:tcW w:w="0" w:type="auto"/>
            <w:vAlign w:val="center"/>
          </w:tcPr>
          <w:p w14:paraId="0D47F9CA" w14:textId="5BB37F3B" w:rsidR="00072DF0" w:rsidRPr="00D92E36" w:rsidRDefault="00FD7D51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N.A.</w:t>
            </w:r>
          </w:p>
        </w:tc>
        <w:tc>
          <w:tcPr>
            <w:tcW w:w="0" w:type="auto"/>
            <w:vAlign w:val="center"/>
          </w:tcPr>
          <w:p w14:paraId="41FE31C5" w14:textId="466F07F5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14:paraId="1D4684CA" w14:textId="16DF5B23" w:rsidR="00072DF0" w:rsidRPr="00D92E36" w:rsidRDefault="00FD7D51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N.A.</w:t>
            </w:r>
          </w:p>
        </w:tc>
        <w:tc>
          <w:tcPr>
            <w:tcW w:w="0" w:type="auto"/>
            <w:vAlign w:val="center"/>
          </w:tcPr>
          <w:p w14:paraId="04C23174" w14:textId="289DF21C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0" w:type="auto"/>
            <w:vAlign w:val="center"/>
          </w:tcPr>
          <w:p w14:paraId="3BED1EF2" w14:textId="0F01EDA7" w:rsidR="00072DF0" w:rsidRPr="00D92E36" w:rsidRDefault="00FD7D51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N.A.</w:t>
            </w:r>
          </w:p>
        </w:tc>
      </w:tr>
      <w:tr w:rsidR="00B14F91" w:rsidRPr="00D92E36" w14:paraId="3C4EAC8F" w14:textId="1FFDD96D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4201330C" w14:textId="47A0B835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Rubinkiewicz</w:t>
            </w:r>
            <w:proofErr w:type="spellEnd"/>
            <w:r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M et al. 2018</w:t>
            </w:r>
            <w:r w:rsidR="001F5760" w:rsidRPr="00D92E3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92E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15]</w:t>
            </w:r>
          </w:p>
        </w:tc>
        <w:tc>
          <w:tcPr>
            <w:tcW w:w="0" w:type="auto"/>
            <w:vAlign w:val="center"/>
          </w:tcPr>
          <w:p w14:paraId="5F5AC6EC" w14:textId="004553F3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Poland</w:t>
            </w:r>
          </w:p>
        </w:tc>
        <w:tc>
          <w:tcPr>
            <w:tcW w:w="0" w:type="auto"/>
            <w:vAlign w:val="center"/>
          </w:tcPr>
          <w:p w14:paraId="388E29EC" w14:textId="1337B7F8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2015–2017</w:t>
            </w:r>
          </w:p>
        </w:tc>
        <w:tc>
          <w:tcPr>
            <w:tcW w:w="0" w:type="auto"/>
            <w:vAlign w:val="center"/>
          </w:tcPr>
          <w:p w14:paraId="40EB0293" w14:textId="3A98CD8F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D4E0419" w14:textId="563F1B21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12CE91F4" w14:textId="3F222E2E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406CDE5" w14:textId="0104F8B2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60A1DAAB" w14:textId="244EDA20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30-day mortality</w:t>
            </w:r>
          </w:p>
        </w:tc>
      </w:tr>
      <w:tr w:rsidR="00B14F91" w:rsidRPr="00D92E36" w14:paraId="73CD1CC8" w14:textId="32D80C2E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313ECD01" w14:textId="7BC7AB1B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Rullier</w:t>
            </w:r>
            <w:proofErr w:type="spellEnd"/>
            <w:r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E et al. 2013</w:t>
            </w:r>
            <w:r w:rsidR="001F5760"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92E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16]</w:t>
            </w:r>
          </w:p>
        </w:tc>
        <w:tc>
          <w:tcPr>
            <w:tcW w:w="0" w:type="auto"/>
            <w:vAlign w:val="center"/>
          </w:tcPr>
          <w:p w14:paraId="58334907" w14:textId="7B80A852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France</w:t>
            </w:r>
          </w:p>
        </w:tc>
        <w:tc>
          <w:tcPr>
            <w:tcW w:w="0" w:type="auto"/>
            <w:vAlign w:val="center"/>
          </w:tcPr>
          <w:p w14:paraId="4285677C" w14:textId="35D7BCC9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994–2009</w:t>
            </w:r>
          </w:p>
        </w:tc>
        <w:tc>
          <w:tcPr>
            <w:tcW w:w="0" w:type="auto"/>
            <w:vAlign w:val="center"/>
          </w:tcPr>
          <w:p w14:paraId="12DFE700" w14:textId="4BD1A589" w:rsidR="00072DF0" w:rsidRPr="00D92E36" w:rsidRDefault="002B3F77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101C89E" w14:textId="0C093D1C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86</w:t>
            </w:r>
          </w:p>
        </w:tc>
        <w:tc>
          <w:tcPr>
            <w:tcW w:w="0" w:type="auto"/>
            <w:vAlign w:val="center"/>
          </w:tcPr>
          <w:p w14:paraId="32ADB481" w14:textId="5782B4E6" w:rsidR="00072DF0" w:rsidRPr="00D92E36" w:rsidRDefault="002B3F77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2923A80B" w14:textId="4F5FBD1B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83</w:t>
            </w:r>
          </w:p>
        </w:tc>
        <w:tc>
          <w:tcPr>
            <w:tcW w:w="0" w:type="auto"/>
            <w:vAlign w:val="center"/>
          </w:tcPr>
          <w:p w14:paraId="1792BF99" w14:textId="6C87D16B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In-hospital mortality</w:t>
            </w:r>
          </w:p>
        </w:tc>
      </w:tr>
      <w:tr w:rsidR="00B14F91" w:rsidRPr="00D92E36" w14:paraId="20ACEE05" w14:textId="3C2E10DE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1ED61A72" w14:textId="35FC338E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Saito N et al. 2009</w:t>
            </w:r>
            <w:r w:rsidR="001F5760"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92E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17]</w:t>
            </w:r>
          </w:p>
        </w:tc>
        <w:tc>
          <w:tcPr>
            <w:tcW w:w="0" w:type="auto"/>
            <w:vAlign w:val="center"/>
          </w:tcPr>
          <w:p w14:paraId="11166ACF" w14:textId="47282E1A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Japan</w:t>
            </w:r>
          </w:p>
        </w:tc>
        <w:tc>
          <w:tcPr>
            <w:tcW w:w="0" w:type="auto"/>
            <w:vAlign w:val="center"/>
          </w:tcPr>
          <w:p w14:paraId="240C47B7" w14:textId="1927EEA5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995–2006</w:t>
            </w:r>
          </w:p>
        </w:tc>
        <w:tc>
          <w:tcPr>
            <w:tcW w:w="0" w:type="auto"/>
            <w:vAlign w:val="center"/>
          </w:tcPr>
          <w:p w14:paraId="0627FA05" w14:textId="50F69D01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6FA22C0" w14:textId="39577613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32</w:t>
            </w:r>
          </w:p>
        </w:tc>
        <w:tc>
          <w:tcPr>
            <w:tcW w:w="0" w:type="auto"/>
            <w:vAlign w:val="center"/>
          </w:tcPr>
          <w:p w14:paraId="46AF50AE" w14:textId="7CC753FD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AF0B558" w14:textId="7731BA02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0" w:type="auto"/>
            <w:vAlign w:val="center"/>
          </w:tcPr>
          <w:p w14:paraId="3BDCCCE3" w14:textId="2E2FDE4E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In-hospital mortality</w:t>
            </w:r>
          </w:p>
        </w:tc>
      </w:tr>
      <w:tr w:rsidR="00B14F91" w:rsidRPr="00D92E36" w14:paraId="00FF3CBB" w14:textId="0280636B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2533E938" w14:textId="27529518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Shin JK et al. 2022</w:t>
            </w:r>
            <w:r w:rsidR="001F5760"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92E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18]</w:t>
            </w:r>
          </w:p>
        </w:tc>
        <w:tc>
          <w:tcPr>
            <w:tcW w:w="0" w:type="auto"/>
            <w:vAlign w:val="center"/>
          </w:tcPr>
          <w:p w14:paraId="7681ADDE" w14:textId="2364BD7F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Korea</w:t>
            </w:r>
          </w:p>
        </w:tc>
        <w:tc>
          <w:tcPr>
            <w:tcW w:w="0" w:type="auto"/>
            <w:vAlign w:val="center"/>
          </w:tcPr>
          <w:p w14:paraId="67F811DC" w14:textId="4740C9EF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2000–2014</w:t>
            </w:r>
          </w:p>
        </w:tc>
        <w:tc>
          <w:tcPr>
            <w:tcW w:w="0" w:type="auto"/>
            <w:vAlign w:val="center"/>
          </w:tcPr>
          <w:p w14:paraId="32D21AA3" w14:textId="1FF20682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FC18953" w14:textId="64550EBD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04</w:t>
            </w:r>
          </w:p>
        </w:tc>
        <w:tc>
          <w:tcPr>
            <w:tcW w:w="0" w:type="auto"/>
            <w:vAlign w:val="center"/>
          </w:tcPr>
          <w:p w14:paraId="4154A067" w14:textId="05EE172F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4B0C5C0" w14:textId="77238AD0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</w:p>
        </w:tc>
        <w:tc>
          <w:tcPr>
            <w:tcW w:w="0" w:type="auto"/>
            <w:vAlign w:val="center"/>
          </w:tcPr>
          <w:p w14:paraId="3EDEB62A" w14:textId="53512764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30-day mortality</w:t>
            </w:r>
          </w:p>
        </w:tc>
      </w:tr>
      <w:tr w:rsidR="00B14F91" w:rsidRPr="00D92E36" w14:paraId="72D29327" w14:textId="5471395A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5AC992BF" w14:textId="262E90A3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Tsukamoto S et al. 2018</w:t>
            </w:r>
            <w:r w:rsidR="001F5760"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92E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19]</w:t>
            </w:r>
          </w:p>
        </w:tc>
        <w:tc>
          <w:tcPr>
            <w:tcW w:w="0" w:type="auto"/>
            <w:vAlign w:val="center"/>
          </w:tcPr>
          <w:p w14:paraId="28D97D52" w14:textId="17A86362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Japan</w:t>
            </w:r>
          </w:p>
        </w:tc>
        <w:tc>
          <w:tcPr>
            <w:tcW w:w="0" w:type="auto"/>
            <w:vAlign w:val="center"/>
          </w:tcPr>
          <w:p w14:paraId="3AA96EF6" w14:textId="2B6DFD38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2000–2014</w:t>
            </w:r>
          </w:p>
        </w:tc>
        <w:tc>
          <w:tcPr>
            <w:tcW w:w="0" w:type="auto"/>
            <w:vAlign w:val="center"/>
          </w:tcPr>
          <w:p w14:paraId="11129861" w14:textId="22F06638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866C515" w14:textId="1D69CFC1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12</w:t>
            </w:r>
          </w:p>
        </w:tc>
        <w:tc>
          <w:tcPr>
            <w:tcW w:w="0" w:type="auto"/>
            <w:vAlign w:val="center"/>
          </w:tcPr>
          <w:p w14:paraId="116C7FE2" w14:textId="19FC2CBC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DDC3348" w14:textId="45CE9078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73</w:t>
            </w:r>
          </w:p>
        </w:tc>
        <w:tc>
          <w:tcPr>
            <w:tcW w:w="0" w:type="auto"/>
            <w:vAlign w:val="center"/>
          </w:tcPr>
          <w:p w14:paraId="1ABA2964" w14:textId="041D58CC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In-hospital mortality</w:t>
            </w:r>
          </w:p>
        </w:tc>
      </w:tr>
      <w:tr w:rsidR="00B14F91" w:rsidRPr="00D92E36" w14:paraId="16283732" w14:textId="487CAC6A" w:rsidTr="005512EF">
        <w:trPr>
          <w:cantSplit/>
          <w:trHeight w:hRule="exact" w:val="369"/>
        </w:trPr>
        <w:tc>
          <w:tcPr>
            <w:tcW w:w="0" w:type="auto"/>
            <w:vAlign w:val="center"/>
          </w:tcPr>
          <w:p w14:paraId="1364375B" w14:textId="636F8BAA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57EBE">
              <w:rPr>
                <w:rFonts w:ascii="Times New Roman" w:hAnsi="Times New Roman" w:cs="Times New Roman"/>
                <w:sz w:val="20"/>
                <w:szCs w:val="20"/>
              </w:rPr>
              <w:t>Weiser MR et al. 2009</w:t>
            </w:r>
            <w:r w:rsidR="001F5760" w:rsidRPr="00757E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92E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[20]</w:t>
            </w:r>
          </w:p>
        </w:tc>
        <w:tc>
          <w:tcPr>
            <w:tcW w:w="0" w:type="auto"/>
            <w:vAlign w:val="center"/>
          </w:tcPr>
          <w:p w14:paraId="1DC62F2A" w14:textId="75D867C3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0" w:type="auto"/>
            <w:vAlign w:val="center"/>
          </w:tcPr>
          <w:p w14:paraId="570C2AC2" w14:textId="77EFCADE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998–2004</w:t>
            </w:r>
          </w:p>
        </w:tc>
        <w:tc>
          <w:tcPr>
            <w:tcW w:w="0" w:type="auto"/>
            <w:vAlign w:val="center"/>
          </w:tcPr>
          <w:p w14:paraId="08D13FC7" w14:textId="7B8E46A3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FEA9FCB" w14:textId="52184A9B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5E886CF7" w14:textId="7A4CE6C9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58520A1B" w14:textId="4B1CE616" w:rsidR="00072DF0" w:rsidRPr="00D92E36" w:rsidRDefault="00072DF0" w:rsidP="00072DF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0FC1BACE" w14:textId="71B70533" w:rsidR="00072DF0" w:rsidRPr="00D92E36" w:rsidRDefault="00072DF0" w:rsidP="00B4275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92E36">
              <w:rPr>
                <w:rFonts w:ascii="Times New Roman" w:hAnsi="Times New Roman" w:cs="Times New Roman"/>
                <w:sz w:val="20"/>
                <w:szCs w:val="20"/>
              </w:rPr>
              <w:t>30-day mortality</w:t>
            </w:r>
          </w:p>
        </w:tc>
      </w:tr>
    </w:tbl>
    <w:bookmarkEnd w:id="1"/>
    <w:p w14:paraId="14DE764E" w14:textId="163AD78E" w:rsidR="005F28BE" w:rsidRPr="00D92E36" w:rsidRDefault="00A035E4" w:rsidP="00863C9A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57EBE">
        <w:rPr>
          <w:rFonts w:ascii="Times New Roman" w:hAnsi="Times New Roman" w:cs="Times New Roman"/>
          <w:sz w:val="24"/>
          <w:szCs w:val="24"/>
        </w:rPr>
        <w:t>N</w:t>
      </w:r>
      <w:r w:rsidR="00FD7D51" w:rsidRPr="00757EBE">
        <w:rPr>
          <w:rFonts w:ascii="Times New Roman" w:hAnsi="Times New Roman" w:cs="Times New Roman"/>
          <w:sz w:val="24"/>
          <w:szCs w:val="24"/>
        </w:rPr>
        <w:t>.</w:t>
      </w:r>
      <w:r w:rsidR="00072DF0" w:rsidRPr="00D92E36">
        <w:rPr>
          <w:rFonts w:ascii="Times New Roman" w:hAnsi="Times New Roman" w:cs="Times New Roman"/>
          <w:sz w:val="24"/>
          <w:szCs w:val="24"/>
        </w:rPr>
        <w:t>A</w:t>
      </w:r>
      <w:r w:rsidR="00FD7D51" w:rsidRPr="00D92E36">
        <w:rPr>
          <w:rFonts w:ascii="Times New Roman" w:hAnsi="Times New Roman" w:cs="Times New Roman"/>
          <w:sz w:val="24"/>
          <w:szCs w:val="24"/>
        </w:rPr>
        <w:t>.</w:t>
      </w:r>
      <w:r w:rsidRPr="00D92E36">
        <w:rPr>
          <w:rFonts w:ascii="Times New Roman" w:hAnsi="Times New Roman" w:cs="Times New Roman"/>
          <w:sz w:val="24"/>
          <w:szCs w:val="24"/>
        </w:rPr>
        <w:t>, not available; POM, postoperative mortality.</w:t>
      </w:r>
    </w:p>
    <w:p w14:paraId="3CD7980D" w14:textId="247BD545" w:rsidR="00130D80" w:rsidRPr="00D92E36" w:rsidRDefault="00E976E3" w:rsidP="00E976E3">
      <w:pPr>
        <w:spacing w:line="440" w:lineRule="exact"/>
        <w:jc w:val="left"/>
        <w:rPr>
          <w:rFonts w:ascii="Times New Roman" w:hAnsi="Times New Roman" w:cs="Times New Roman"/>
          <w:b/>
          <w:sz w:val="24"/>
          <w:szCs w:val="24"/>
        </w:rPr>
      </w:pPr>
      <w:r w:rsidRPr="00D92E36">
        <w:rPr>
          <w:rFonts w:ascii="Times New Roman" w:hAnsi="Times New Roman" w:cs="Times New Roman"/>
          <w:b/>
          <w:sz w:val="24"/>
          <w:szCs w:val="24"/>
        </w:rPr>
        <w:lastRenderedPageBreak/>
        <w:t>Reference</w:t>
      </w:r>
    </w:p>
    <w:p w14:paraId="02E1A4EC" w14:textId="3265AD33" w:rsidR="009506FE" w:rsidRPr="00757EBE" w:rsidRDefault="00130D8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kagi Y, Shirouzu K, Ogata Y, </w:t>
      </w:r>
      <w:r w:rsidR="00BA15D0"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Oncologic outcomes of intersphincteric resection without preoperative chemoradiotherapy for very low rectal cancer. Surg Oncol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2013;22:144</w:t>
      </w:r>
      <w:proofErr w:type="gramEnd"/>
      <w:r w:rsidR="00D516DA"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757EBE">
        <w:rPr>
          <w:rFonts w:ascii="Times New Roman" w:hAnsi="Times New Roman" w:cs="Times New Roman"/>
          <w:sz w:val="24"/>
          <w:szCs w:val="24"/>
          <w:shd w:val="clear" w:color="auto" w:fill="FFFFFF"/>
        </w:rPr>
        <w:t>9.</w:t>
      </w:r>
    </w:p>
    <w:p w14:paraId="3C45AE26" w14:textId="30759257" w:rsidR="00130D80" w:rsidRPr="00757EBE" w:rsidRDefault="00130D8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eppu N, Kimura F, Aihara T, </w:t>
      </w:r>
      <w:r w:rsidR="00BA15D0"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Patterns of Local Recurrence and Oncologic Outcomes in T3 Low Rectal Cancer (≤5 cm from the Anal Verge) Treated With Short-Course Radiotherapy With Delayed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Surgery :</w:t>
      </w:r>
      <w:proofErr w:type="gram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utcomes in T3 Low Rectal Cancer Treated With Short-Course Radiotherapy With Delayed Surgery. Ann Surg Oncol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2017;24:219</w:t>
      </w:r>
      <w:proofErr w:type="gramEnd"/>
      <w:r w:rsidR="00D516DA"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757EBE">
        <w:rPr>
          <w:rFonts w:ascii="Times New Roman" w:hAnsi="Times New Roman" w:cs="Times New Roman"/>
          <w:sz w:val="24"/>
          <w:szCs w:val="24"/>
          <w:shd w:val="clear" w:color="auto" w:fill="FFFFFF"/>
        </w:rPr>
        <w:t>26.</w:t>
      </w:r>
    </w:p>
    <w:p w14:paraId="2429BA96" w14:textId="16E1F876" w:rsidR="00130D80" w:rsidRPr="00757EBE" w:rsidRDefault="00130D8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raun J, </w:t>
      </w:r>
      <w:proofErr w:type="spell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Treutner</w:t>
      </w:r>
      <w:proofErr w:type="spell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H, </w:t>
      </w:r>
      <w:proofErr w:type="spell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Winkeltau</w:t>
      </w:r>
      <w:proofErr w:type="spell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, </w:t>
      </w:r>
      <w:r w:rsidR="00BA15D0"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Results of intersphincteric resection of the rectum with direct coloanal anastomosis for rectal carcinoma. Am J Surg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1992;163:407</w:t>
      </w:r>
      <w:proofErr w:type="gramEnd"/>
      <w:r w:rsidR="00D516DA"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757EBE">
        <w:rPr>
          <w:rFonts w:ascii="Times New Roman" w:hAnsi="Times New Roman" w:cs="Times New Roman"/>
          <w:sz w:val="24"/>
          <w:szCs w:val="24"/>
          <w:shd w:val="clear" w:color="auto" w:fill="FFFFFF"/>
        </w:rPr>
        <w:t>12.</w:t>
      </w:r>
    </w:p>
    <w:p w14:paraId="762406CC" w14:textId="071091A1" w:rsidR="00130D80" w:rsidRPr="00757EBE" w:rsidRDefault="00130D8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umont F, </w:t>
      </w:r>
      <w:proofErr w:type="spell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Ayadi</w:t>
      </w:r>
      <w:proofErr w:type="spell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, </w:t>
      </w:r>
      <w:proofErr w:type="spell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Goéré</w:t>
      </w:r>
      <w:proofErr w:type="spell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, </w:t>
      </w:r>
      <w:r w:rsidR="00BA15D0"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Comparison of fecal continence and quality of life between intersphincteric resection and abdominoperineal resection plus perineal colostomy for ultra-low rectal cancer. J Surg Oncol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2013;108:225</w:t>
      </w:r>
      <w:proofErr w:type="gramEnd"/>
      <w:r w:rsidR="00D516DA"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757EBE">
        <w:rPr>
          <w:rFonts w:ascii="Times New Roman" w:hAnsi="Times New Roman" w:cs="Times New Roman"/>
          <w:sz w:val="24"/>
          <w:szCs w:val="24"/>
          <w:shd w:val="clear" w:color="auto" w:fill="FFFFFF"/>
        </w:rPr>
        <w:t>9.</w:t>
      </w:r>
    </w:p>
    <w:p w14:paraId="29E92591" w14:textId="667763F1" w:rsidR="00130D80" w:rsidRPr="00757EBE" w:rsidRDefault="00130D8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ukuoka H, Fukunaga Y, Minami H, </w:t>
      </w:r>
      <w:r w:rsidR="00BA15D0"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Needlescopic</w:t>
      </w:r>
      <w:proofErr w:type="spell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urgery for very low rectal cancer with no abdominal skin incision. Asian J Endosc Surg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2020;13:180</w:t>
      </w:r>
      <w:proofErr w:type="gramEnd"/>
      <w:r w:rsidR="00D516DA"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757EBE">
        <w:rPr>
          <w:rFonts w:ascii="Times New Roman" w:hAnsi="Times New Roman" w:cs="Times New Roman"/>
          <w:sz w:val="24"/>
          <w:szCs w:val="24"/>
          <w:shd w:val="clear" w:color="auto" w:fill="FFFFFF"/>
        </w:rPr>
        <w:t>5.</w:t>
      </w:r>
    </w:p>
    <w:p w14:paraId="3172FBBB" w14:textId="0D42010D" w:rsidR="00130D80" w:rsidRPr="00D92E36" w:rsidRDefault="00130D8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Z, Peng B, Chen W, </w:t>
      </w:r>
      <w:r w:rsidR="00BA15D0"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Clinical Efficacy of Intersphincteric Resection for Low Rectal Cancer Compared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With</w:t>
      </w:r>
      <w:proofErr w:type="gram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bdominoperineal Resection: A Single-Center Retrospective Study. Am Surg 2021:31348211056271.</w:t>
      </w:r>
    </w:p>
    <w:p w14:paraId="20811FDA" w14:textId="7EB18C29" w:rsidR="00130D80" w:rsidRPr="00757EBE" w:rsidRDefault="00130D8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ohenberger W, Merkel S, Matzel K, </w:t>
      </w:r>
      <w:r w:rsidR="00BA15D0"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The influence of </w:t>
      </w:r>
      <w:proofErr w:type="spell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abdomino-peranal</w:t>
      </w:r>
      <w:proofErr w:type="spell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intersphincteric) resection of lower third rectal carcinoma on the rates of sphincter preservation and locoregional recurrence. Colorectal Dis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2006;8:23</w:t>
      </w:r>
      <w:proofErr w:type="gramEnd"/>
      <w:r w:rsidR="00D516DA"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757EBE">
        <w:rPr>
          <w:rFonts w:ascii="Times New Roman" w:hAnsi="Times New Roman" w:cs="Times New Roman"/>
          <w:sz w:val="24"/>
          <w:szCs w:val="24"/>
          <w:shd w:val="clear" w:color="auto" w:fill="FFFFFF"/>
        </w:rPr>
        <w:t>33.</w:t>
      </w:r>
    </w:p>
    <w:p w14:paraId="3F626A90" w14:textId="7C5B060A" w:rsidR="00130D80" w:rsidRPr="00D92E36" w:rsidRDefault="00130D8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im CH, Lee SY, Kim HR, </w:t>
      </w:r>
      <w:r w:rsidR="00BA15D0"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Factors Associated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With</w:t>
      </w:r>
      <w:proofErr w:type="gram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cologic Outcomes Following Abdominoperineal or Intersphincteric Resection in Patients Treated With Preoperative Chemoradiotherapy: A Propensity Score Analysis. Medicine (Baltimore) 2015;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94:e</w:t>
      </w:r>
      <w:proofErr w:type="gram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2060.</w:t>
      </w:r>
    </w:p>
    <w:p w14:paraId="6C3046C2" w14:textId="65E90B3B" w:rsidR="00130D80" w:rsidRPr="00757EBE" w:rsidRDefault="00130D8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lose J, Tarantino I, Kulu Y, </w:t>
      </w:r>
      <w:r w:rsidR="00BA15D0"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Sphincter-Preserving Surgery for Low Rectal Cancer: Do We Overshoot the Mark? J Gastrointest Surg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2017;21:885</w:t>
      </w:r>
      <w:proofErr w:type="gramEnd"/>
      <w:r w:rsidR="00D516DA"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757EBE">
        <w:rPr>
          <w:rFonts w:ascii="Times New Roman" w:hAnsi="Times New Roman" w:cs="Times New Roman"/>
          <w:sz w:val="24"/>
          <w:szCs w:val="24"/>
          <w:shd w:val="clear" w:color="auto" w:fill="FFFFFF"/>
        </w:rPr>
        <w:t>91.</w:t>
      </w:r>
    </w:p>
    <w:p w14:paraId="1780DE77" w14:textId="1EB2BC8C" w:rsidR="00130D80" w:rsidRPr="00757EBE" w:rsidRDefault="00130D8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Konanz</w:t>
      </w:r>
      <w:proofErr w:type="spell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J, </w:t>
      </w:r>
      <w:proofErr w:type="spell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Herrle</w:t>
      </w:r>
      <w:proofErr w:type="spell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, Weiss C, </w:t>
      </w:r>
      <w:r w:rsidR="00BA15D0"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Quality of life of patients after low anterior, intersphincteric, and abdominoperineal resection for rectal cancer--a matched-pair analysis. Int J Colorectal Dis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2013;28:679</w:t>
      </w:r>
      <w:proofErr w:type="gramEnd"/>
      <w:r w:rsidR="00D516DA"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757EBE">
        <w:rPr>
          <w:rFonts w:ascii="Times New Roman" w:hAnsi="Times New Roman" w:cs="Times New Roman"/>
          <w:sz w:val="24"/>
          <w:szCs w:val="24"/>
          <w:shd w:val="clear" w:color="auto" w:fill="FFFFFF"/>
        </w:rPr>
        <w:t>88.</w:t>
      </w:r>
    </w:p>
    <w:p w14:paraId="2B177C44" w14:textId="3F890CAA" w:rsidR="00130D80" w:rsidRPr="00757EBE" w:rsidRDefault="00130D8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oyama M, Murata A, Sakamoto Y, </w:t>
      </w:r>
      <w:r w:rsidR="00BA15D0"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. Long-term clinical and functional results of intersphincteric resection for lower rectal cancer. Ann Surg Oncol 2014;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21:S</w:t>
      </w:r>
      <w:proofErr w:type="gram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422</w:t>
      </w:r>
      <w:r w:rsidR="00D516DA"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757EBE">
        <w:rPr>
          <w:rFonts w:ascii="Times New Roman" w:hAnsi="Times New Roman" w:cs="Times New Roman"/>
          <w:sz w:val="24"/>
          <w:szCs w:val="24"/>
          <w:shd w:val="clear" w:color="auto" w:fill="FFFFFF"/>
        </w:rPr>
        <w:t>8.</w:t>
      </w:r>
    </w:p>
    <w:p w14:paraId="7EC4108F" w14:textId="10026934" w:rsidR="00130D80" w:rsidRPr="00D92E36" w:rsidRDefault="00130D8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uo LJ, Hung CS, Wu CH, </w:t>
      </w:r>
      <w:r w:rsidR="00BA15D0"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. Oncological and functional outcomes of intersphincteric resection for low rectal cancer. J Surg Res 2011;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170:e</w:t>
      </w:r>
      <w:proofErr w:type="gram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93</w:t>
      </w:r>
      <w:r w:rsidR="00D516DA"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757EBE">
        <w:rPr>
          <w:rFonts w:ascii="Times New Roman" w:hAnsi="Times New Roman" w:cs="Times New Roman"/>
          <w:sz w:val="24"/>
          <w:szCs w:val="24"/>
          <w:shd w:val="clear" w:color="auto" w:fill="FFFFFF"/>
        </w:rPr>
        <w:t>8</w:t>
      </w:r>
      <w:r w:rsidR="00D516DA" w:rsidRPr="00757EB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3D88A652" w14:textId="3144D3A5" w:rsidR="00130D80" w:rsidRPr="00757EBE" w:rsidRDefault="00130D8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iyajima N. Short-term outcome of laparoscopic surgery for rectal cancer. Keio J Med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2008;57:150</w:t>
      </w:r>
      <w:proofErr w:type="gramEnd"/>
      <w:r w:rsidR="00D516DA"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757EBE">
        <w:rPr>
          <w:rFonts w:ascii="Times New Roman" w:hAnsi="Times New Roman" w:cs="Times New Roman"/>
          <w:sz w:val="24"/>
          <w:szCs w:val="24"/>
          <w:shd w:val="clear" w:color="auto" w:fill="FFFFFF"/>
        </w:rPr>
        <w:t>4.</w:t>
      </w:r>
    </w:p>
    <w:p w14:paraId="2185DB4A" w14:textId="7343AC90" w:rsidR="00130D80" w:rsidRPr="00757EBE" w:rsidRDefault="00130D8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olnar C, Nicolescu C, Grigorescu BL, </w:t>
      </w:r>
      <w:r w:rsidR="00BA15D0"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Comparative oncological outcomes and survival following surgery for low rectal cancer - a single center experience. Rom J </w:t>
      </w:r>
      <w:proofErr w:type="spell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Morphol</w:t>
      </w:r>
      <w:proofErr w:type="spell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Embryol</w:t>
      </w:r>
      <w:proofErr w:type="spell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2019;60:847</w:t>
      </w:r>
      <w:bookmarkStart w:id="2" w:name="_Hlk130406202"/>
      <w:proofErr w:type="gramEnd"/>
      <w:r w:rsidR="00D516DA"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bookmarkEnd w:id="2"/>
      <w:r w:rsidRPr="00757EBE">
        <w:rPr>
          <w:rFonts w:ascii="Times New Roman" w:hAnsi="Times New Roman" w:cs="Times New Roman"/>
          <w:sz w:val="24"/>
          <w:szCs w:val="24"/>
          <w:shd w:val="clear" w:color="auto" w:fill="FFFFFF"/>
        </w:rPr>
        <w:t>52.</w:t>
      </w:r>
    </w:p>
    <w:p w14:paraId="5BF8D5B1" w14:textId="064012B1" w:rsidR="00130D80" w:rsidRPr="00D92E36" w:rsidRDefault="00130D8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Rubinkiewicz</w:t>
      </w:r>
      <w:proofErr w:type="spell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, </w:t>
      </w:r>
      <w:proofErr w:type="spell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Zarzycki</w:t>
      </w:r>
      <w:proofErr w:type="spell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, Czerwińska A, </w:t>
      </w:r>
      <w:r w:rsidR="00BA15D0"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A quest for sphincter-saving surgery in ultralow rectal </w:t>
      </w:r>
      <w:proofErr w:type="spell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tumours</w:t>
      </w:r>
      <w:proofErr w:type="spell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-a single-</w:t>
      </w:r>
      <w:proofErr w:type="spell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centre</w:t>
      </w:r>
      <w:proofErr w:type="spell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hort study. World J Surg Oncol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2018;16:218</w:t>
      </w:r>
      <w:proofErr w:type="gram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74BCC663" w14:textId="2EC5C40F" w:rsidR="00130D80" w:rsidRPr="00757EBE" w:rsidRDefault="00130D8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Rullier</w:t>
      </w:r>
      <w:proofErr w:type="spell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, </w:t>
      </w:r>
      <w:proofErr w:type="spell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Denost</w:t>
      </w:r>
      <w:proofErr w:type="spell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Q, </w:t>
      </w:r>
      <w:proofErr w:type="spell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Vendrely</w:t>
      </w:r>
      <w:proofErr w:type="spell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V, </w:t>
      </w:r>
      <w:r w:rsidR="00BA15D0"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Low rectal cancer: classification and standardization of surgery. Dis Colon Rectum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2013;56:560</w:t>
      </w:r>
      <w:proofErr w:type="gramEnd"/>
      <w:r w:rsidR="00D516DA"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757EBE">
        <w:rPr>
          <w:rFonts w:ascii="Times New Roman" w:hAnsi="Times New Roman" w:cs="Times New Roman"/>
          <w:sz w:val="24"/>
          <w:szCs w:val="24"/>
          <w:shd w:val="clear" w:color="auto" w:fill="FFFFFF"/>
        </w:rPr>
        <w:t>7.</w:t>
      </w:r>
    </w:p>
    <w:p w14:paraId="0BFA0820" w14:textId="79B41381" w:rsidR="00130D80" w:rsidRPr="00757EBE" w:rsidRDefault="00130D8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aito N, </w:t>
      </w:r>
      <w:proofErr w:type="spell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Sugito</w:t>
      </w:r>
      <w:proofErr w:type="spell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, Ito M, </w:t>
      </w:r>
      <w:r w:rsidR="00BA15D0"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Oncologic outcome of intersphincteric resection for very low rectal cancer. World J Surg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2009;33:1750</w:t>
      </w:r>
      <w:proofErr w:type="gramEnd"/>
      <w:r w:rsidR="00D516DA"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757EBE">
        <w:rPr>
          <w:rFonts w:ascii="Times New Roman" w:hAnsi="Times New Roman" w:cs="Times New Roman"/>
          <w:sz w:val="24"/>
          <w:szCs w:val="24"/>
          <w:shd w:val="clear" w:color="auto" w:fill="FFFFFF"/>
        </w:rPr>
        <w:t>6.</w:t>
      </w:r>
    </w:p>
    <w:p w14:paraId="5BEDF52C" w14:textId="6D4F6718" w:rsidR="00130D80" w:rsidRPr="00757EBE" w:rsidRDefault="00BA15D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hin JK, Kim HC, Lee WY, </w:t>
      </w:r>
      <w:r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Sphincter-saving surgery versus abdominoperineal resection in low rectal cancer following neoadjuvant treatment with propensity score analysis. Surg Endosc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2022;36:2623</w:t>
      </w:r>
      <w:proofErr w:type="gramEnd"/>
      <w:r w:rsidR="00D516DA"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757EBE">
        <w:rPr>
          <w:rFonts w:ascii="Times New Roman" w:hAnsi="Times New Roman" w:cs="Times New Roman"/>
          <w:sz w:val="24"/>
          <w:szCs w:val="24"/>
          <w:shd w:val="clear" w:color="auto" w:fill="FFFFFF"/>
        </w:rPr>
        <w:t>30.</w:t>
      </w:r>
    </w:p>
    <w:p w14:paraId="03857FEB" w14:textId="2F6A063E" w:rsidR="00BA15D0" w:rsidRPr="00757EBE" w:rsidRDefault="00BA15D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sukamoto S, Miyake M, Shida D, </w:t>
      </w:r>
      <w:r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Intersphincteric Resection Has Similar Long-term Oncologic Outcomes Compared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With</w:t>
      </w:r>
      <w:proofErr w:type="gramEnd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bdominoperineal Resection for Low Rectal Cancer Without Preoperative Therapy: Results of Propensity Score Analyses. Dis Colon Rectum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2018;61:1035</w:t>
      </w:r>
      <w:proofErr w:type="gramEnd"/>
      <w:r w:rsidR="00D516DA"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757EBE">
        <w:rPr>
          <w:rFonts w:ascii="Times New Roman" w:hAnsi="Times New Roman" w:cs="Times New Roman"/>
          <w:sz w:val="24"/>
          <w:szCs w:val="24"/>
          <w:shd w:val="clear" w:color="auto" w:fill="FFFFFF"/>
        </w:rPr>
        <w:t>42.</w:t>
      </w:r>
    </w:p>
    <w:p w14:paraId="0A218F14" w14:textId="3444C150" w:rsidR="00BA15D0" w:rsidRPr="00757EBE" w:rsidRDefault="00BA15D0" w:rsidP="00E976E3">
      <w:pPr>
        <w:pStyle w:val="a8"/>
        <w:numPr>
          <w:ilvl w:val="0"/>
          <w:numId w:val="10"/>
        </w:numPr>
        <w:spacing w:line="440" w:lineRule="exact"/>
        <w:ind w:firstLineChars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eiser MR, Quah HM, Shia J, </w:t>
      </w:r>
      <w:r w:rsidRPr="00D92E3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t al</w:t>
      </w:r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Sphincter preservation in low rectal cancer is facilitated by preoperative chemoradiation and intersphincteric dissection. Ann Surg </w:t>
      </w:r>
      <w:proofErr w:type="gramStart"/>
      <w:r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2009;249:236</w:t>
      </w:r>
      <w:proofErr w:type="gramEnd"/>
      <w:r w:rsidR="00D516DA" w:rsidRPr="00D92E36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757EBE">
        <w:rPr>
          <w:rFonts w:ascii="Times New Roman" w:hAnsi="Times New Roman" w:cs="Times New Roman"/>
          <w:sz w:val="24"/>
          <w:szCs w:val="24"/>
          <w:shd w:val="clear" w:color="auto" w:fill="FFFFFF"/>
        </w:rPr>
        <w:t>42.</w:t>
      </w:r>
    </w:p>
    <w:p w14:paraId="371E6BE3" w14:textId="77777777" w:rsidR="00130D80" w:rsidRPr="00D92E36" w:rsidRDefault="00130D80" w:rsidP="00483E5F">
      <w:pPr>
        <w:jc w:val="left"/>
        <w:rPr>
          <w:rFonts w:ascii="Times New Roman" w:hAnsi="Times New Roman" w:cs="Times New Roman"/>
          <w:sz w:val="20"/>
          <w:szCs w:val="20"/>
        </w:rPr>
      </w:pPr>
    </w:p>
    <w:sectPr w:rsidR="00130D80" w:rsidRPr="00D92E36" w:rsidSect="009506FE">
      <w:footerReference w:type="default" r:id="rId8"/>
      <w:type w:val="continuous"/>
      <w:pgSz w:w="16838" w:h="11906" w:orient="landscape"/>
      <w:pgMar w:top="1304" w:right="1077" w:bottom="1304" w:left="1077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97849E" w14:textId="77777777" w:rsidR="00705302" w:rsidRDefault="00705302" w:rsidP="00F652C4">
      <w:r>
        <w:separator/>
      </w:r>
    </w:p>
  </w:endnote>
  <w:endnote w:type="continuationSeparator" w:id="0">
    <w:p w14:paraId="27F99266" w14:textId="77777777" w:rsidR="00705302" w:rsidRDefault="00705302" w:rsidP="00F652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LTStd-Roman">
    <w:altName w:val="Arial"/>
    <w:panose1 w:val="00000000000000000000"/>
    <w:charset w:val="00"/>
    <w:family w:val="roman"/>
    <w:notTrueType/>
    <w:pitch w:val="default"/>
    <w:sig w:usb0="00000001" w:usb1="080E0000" w:usb2="00000010" w:usb3="00000000" w:csb0="0004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12029353"/>
      <w:docPartObj>
        <w:docPartGallery w:val="Page Numbers (Bottom of Page)"/>
        <w:docPartUnique/>
      </w:docPartObj>
    </w:sdtPr>
    <w:sdtEndPr/>
    <w:sdtContent>
      <w:p w14:paraId="3002AE19" w14:textId="2C14345A" w:rsidR="00F94B73" w:rsidRDefault="00F94B73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1CD0897C" w14:textId="77777777" w:rsidR="00C2067C" w:rsidRDefault="00C2067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CE81FD" w14:textId="77777777" w:rsidR="00705302" w:rsidRDefault="00705302" w:rsidP="00F652C4">
      <w:r>
        <w:separator/>
      </w:r>
    </w:p>
  </w:footnote>
  <w:footnote w:type="continuationSeparator" w:id="0">
    <w:p w14:paraId="6837740F" w14:textId="77777777" w:rsidR="00705302" w:rsidRDefault="00705302" w:rsidP="00F652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C25BE"/>
    <w:multiLevelType w:val="hybridMultilevel"/>
    <w:tmpl w:val="1F3831FA"/>
    <w:lvl w:ilvl="0" w:tplc="9D8A4C9A">
      <w:start w:val="200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5680557"/>
    <w:multiLevelType w:val="hybridMultilevel"/>
    <w:tmpl w:val="6390E578"/>
    <w:lvl w:ilvl="0" w:tplc="521AFE38">
      <w:start w:val="85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2DA2EF3"/>
    <w:multiLevelType w:val="hybridMultilevel"/>
    <w:tmpl w:val="34E4649E"/>
    <w:lvl w:ilvl="0" w:tplc="A5DEDA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23731ED1"/>
    <w:multiLevelType w:val="hybridMultilevel"/>
    <w:tmpl w:val="1C10FC46"/>
    <w:lvl w:ilvl="0" w:tplc="1C5C3C48">
      <w:start w:val="2014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6C474A5"/>
    <w:multiLevelType w:val="hybridMultilevel"/>
    <w:tmpl w:val="60DAFA5E"/>
    <w:lvl w:ilvl="0" w:tplc="14D6A9AA">
      <w:start w:val="82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A543713"/>
    <w:multiLevelType w:val="hybridMultilevel"/>
    <w:tmpl w:val="E59E5B08"/>
    <w:lvl w:ilvl="0" w:tplc="F01C2A58">
      <w:start w:val="2000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F854CC6"/>
    <w:multiLevelType w:val="hybridMultilevel"/>
    <w:tmpl w:val="C588AE90"/>
    <w:lvl w:ilvl="0" w:tplc="190E7B1E">
      <w:start w:val="2014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FED4D41"/>
    <w:multiLevelType w:val="hybridMultilevel"/>
    <w:tmpl w:val="5546E58C"/>
    <w:lvl w:ilvl="0" w:tplc="CA8E3D56">
      <w:start w:val="2010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6CA261D"/>
    <w:multiLevelType w:val="hybridMultilevel"/>
    <w:tmpl w:val="2FB0CD3C"/>
    <w:lvl w:ilvl="0" w:tplc="711CC7F8">
      <w:start w:val="2000"/>
      <w:numFmt w:val="bullet"/>
      <w:lvlText w:val=""/>
      <w:lvlJc w:val="left"/>
      <w:pPr>
        <w:ind w:left="44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60" w:hanging="420"/>
      </w:pPr>
      <w:rPr>
        <w:rFonts w:ascii="Wingdings" w:hAnsi="Wingdings" w:hint="default"/>
      </w:rPr>
    </w:lvl>
  </w:abstractNum>
  <w:abstractNum w:abstractNumId="9" w15:restartNumberingAfterBreak="0">
    <w:nsid w:val="725B4D59"/>
    <w:multiLevelType w:val="hybridMultilevel"/>
    <w:tmpl w:val="D0AE5DCE"/>
    <w:lvl w:ilvl="0" w:tplc="2A5C5DAA">
      <w:start w:val="85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4"/>
  </w:num>
  <w:num w:numId="4">
    <w:abstractNumId w:val="6"/>
  </w:num>
  <w:num w:numId="5">
    <w:abstractNumId w:val="3"/>
  </w:num>
  <w:num w:numId="6">
    <w:abstractNumId w:val="5"/>
  </w:num>
  <w:num w:numId="7">
    <w:abstractNumId w:val="8"/>
  </w:num>
  <w:num w:numId="8">
    <w:abstractNumId w:val="0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zWwNDG3NDCxMDRU0lEKTi0uzszPAykwqQUAlCaROiwAAAA="/>
  </w:docVars>
  <w:rsids>
    <w:rsidRoot w:val="0011136B"/>
    <w:rsid w:val="00001BB1"/>
    <w:rsid w:val="00003287"/>
    <w:rsid w:val="00004093"/>
    <w:rsid w:val="00007CF6"/>
    <w:rsid w:val="00007D57"/>
    <w:rsid w:val="000115A0"/>
    <w:rsid w:val="00013C98"/>
    <w:rsid w:val="00014581"/>
    <w:rsid w:val="0001598E"/>
    <w:rsid w:val="00017243"/>
    <w:rsid w:val="0002011F"/>
    <w:rsid w:val="00021294"/>
    <w:rsid w:val="000236B2"/>
    <w:rsid w:val="00026733"/>
    <w:rsid w:val="000308FB"/>
    <w:rsid w:val="00031D74"/>
    <w:rsid w:val="000327C3"/>
    <w:rsid w:val="00032B5A"/>
    <w:rsid w:val="00033E42"/>
    <w:rsid w:val="00034802"/>
    <w:rsid w:val="000371B0"/>
    <w:rsid w:val="0004053C"/>
    <w:rsid w:val="000419DE"/>
    <w:rsid w:val="00041F2E"/>
    <w:rsid w:val="00045A03"/>
    <w:rsid w:val="00046A68"/>
    <w:rsid w:val="00047663"/>
    <w:rsid w:val="000478F9"/>
    <w:rsid w:val="00050FED"/>
    <w:rsid w:val="00051BDB"/>
    <w:rsid w:val="00053F8F"/>
    <w:rsid w:val="000563EE"/>
    <w:rsid w:val="00061B8D"/>
    <w:rsid w:val="00061DF6"/>
    <w:rsid w:val="00061E5D"/>
    <w:rsid w:val="00065396"/>
    <w:rsid w:val="000667C9"/>
    <w:rsid w:val="00070E0F"/>
    <w:rsid w:val="00070F63"/>
    <w:rsid w:val="000710DA"/>
    <w:rsid w:val="00071794"/>
    <w:rsid w:val="00072DF0"/>
    <w:rsid w:val="0007571B"/>
    <w:rsid w:val="000778E3"/>
    <w:rsid w:val="000806D8"/>
    <w:rsid w:val="00080723"/>
    <w:rsid w:val="00081A6F"/>
    <w:rsid w:val="00081BB7"/>
    <w:rsid w:val="000822C6"/>
    <w:rsid w:val="00084B74"/>
    <w:rsid w:val="0008531F"/>
    <w:rsid w:val="000853B3"/>
    <w:rsid w:val="000859C7"/>
    <w:rsid w:val="00090698"/>
    <w:rsid w:val="000908DC"/>
    <w:rsid w:val="000914B2"/>
    <w:rsid w:val="000949C3"/>
    <w:rsid w:val="000958E4"/>
    <w:rsid w:val="00095CCA"/>
    <w:rsid w:val="000969A2"/>
    <w:rsid w:val="000973B6"/>
    <w:rsid w:val="000A0946"/>
    <w:rsid w:val="000A27FB"/>
    <w:rsid w:val="000A33C9"/>
    <w:rsid w:val="000A54E0"/>
    <w:rsid w:val="000A65A7"/>
    <w:rsid w:val="000A7835"/>
    <w:rsid w:val="000A7919"/>
    <w:rsid w:val="000B1756"/>
    <w:rsid w:val="000B2364"/>
    <w:rsid w:val="000B3C47"/>
    <w:rsid w:val="000B3D13"/>
    <w:rsid w:val="000B481B"/>
    <w:rsid w:val="000B4891"/>
    <w:rsid w:val="000B4CFA"/>
    <w:rsid w:val="000B554E"/>
    <w:rsid w:val="000B6B23"/>
    <w:rsid w:val="000B7457"/>
    <w:rsid w:val="000B7E44"/>
    <w:rsid w:val="000C3698"/>
    <w:rsid w:val="000C509B"/>
    <w:rsid w:val="000C5A89"/>
    <w:rsid w:val="000C6C75"/>
    <w:rsid w:val="000D0C03"/>
    <w:rsid w:val="000D0D1E"/>
    <w:rsid w:val="000D16E0"/>
    <w:rsid w:val="000D2078"/>
    <w:rsid w:val="000D28EA"/>
    <w:rsid w:val="000D30CF"/>
    <w:rsid w:val="000D30DF"/>
    <w:rsid w:val="000D52F6"/>
    <w:rsid w:val="000D78D0"/>
    <w:rsid w:val="000E004B"/>
    <w:rsid w:val="000E0C25"/>
    <w:rsid w:val="000E1242"/>
    <w:rsid w:val="000E2168"/>
    <w:rsid w:val="000E29B4"/>
    <w:rsid w:val="000E412D"/>
    <w:rsid w:val="000E631B"/>
    <w:rsid w:val="000E7007"/>
    <w:rsid w:val="000E7806"/>
    <w:rsid w:val="000F0595"/>
    <w:rsid w:val="000F18F4"/>
    <w:rsid w:val="000F2163"/>
    <w:rsid w:val="000F2F4C"/>
    <w:rsid w:val="000F2F95"/>
    <w:rsid w:val="000F490C"/>
    <w:rsid w:val="000F5B4E"/>
    <w:rsid w:val="000F5D21"/>
    <w:rsid w:val="000F7859"/>
    <w:rsid w:val="000F7A9B"/>
    <w:rsid w:val="0010063D"/>
    <w:rsid w:val="001027D1"/>
    <w:rsid w:val="00104824"/>
    <w:rsid w:val="0010592D"/>
    <w:rsid w:val="00105B04"/>
    <w:rsid w:val="0011136B"/>
    <w:rsid w:val="00111A5B"/>
    <w:rsid w:val="001121C2"/>
    <w:rsid w:val="00112921"/>
    <w:rsid w:val="00116813"/>
    <w:rsid w:val="00117558"/>
    <w:rsid w:val="00117ACB"/>
    <w:rsid w:val="001203DC"/>
    <w:rsid w:val="00122DD9"/>
    <w:rsid w:val="00123DE2"/>
    <w:rsid w:val="00123E1C"/>
    <w:rsid w:val="001259E7"/>
    <w:rsid w:val="001259FF"/>
    <w:rsid w:val="00126885"/>
    <w:rsid w:val="00130D80"/>
    <w:rsid w:val="00130E58"/>
    <w:rsid w:val="0013152A"/>
    <w:rsid w:val="0013482F"/>
    <w:rsid w:val="00134C77"/>
    <w:rsid w:val="0013633E"/>
    <w:rsid w:val="001448E9"/>
    <w:rsid w:val="00144D4D"/>
    <w:rsid w:val="0015116F"/>
    <w:rsid w:val="001538C6"/>
    <w:rsid w:val="0015538F"/>
    <w:rsid w:val="001558C9"/>
    <w:rsid w:val="001606B9"/>
    <w:rsid w:val="001619A3"/>
    <w:rsid w:val="00162677"/>
    <w:rsid w:val="00162F2A"/>
    <w:rsid w:val="00162FD1"/>
    <w:rsid w:val="001630ED"/>
    <w:rsid w:val="00163AB8"/>
    <w:rsid w:val="00165D29"/>
    <w:rsid w:val="00167FB3"/>
    <w:rsid w:val="00171F4F"/>
    <w:rsid w:val="00172706"/>
    <w:rsid w:val="00172B89"/>
    <w:rsid w:val="001742E9"/>
    <w:rsid w:val="001805EE"/>
    <w:rsid w:val="001815D5"/>
    <w:rsid w:val="00181E48"/>
    <w:rsid w:val="00182B41"/>
    <w:rsid w:val="00183274"/>
    <w:rsid w:val="001835BB"/>
    <w:rsid w:val="001835EF"/>
    <w:rsid w:val="0018364C"/>
    <w:rsid w:val="0018367B"/>
    <w:rsid w:val="00184114"/>
    <w:rsid w:val="00185E7B"/>
    <w:rsid w:val="00185F31"/>
    <w:rsid w:val="00186405"/>
    <w:rsid w:val="0018672A"/>
    <w:rsid w:val="00191B69"/>
    <w:rsid w:val="00192177"/>
    <w:rsid w:val="0019226A"/>
    <w:rsid w:val="00193DA2"/>
    <w:rsid w:val="00195392"/>
    <w:rsid w:val="00195E54"/>
    <w:rsid w:val="001A051E"/>
    <w:rsid w:val="001A0532"/>
    <w:rsid w:val="001A1EA9"/>
    <w:rsid w:val="001A275F"/>
    <w:rsid w:val="001A360A"/>
    <w:rsid w:val="001A367E"/>
    <w:rsid w:val="001A3E75"/>
    <w:rsid w:val="001A4942"/>
    <w:rsid w:val="001A633B"/>
    <w:rsid w:val="001A64E5"/>
    <w:rsid w:val="001B02FE"/>
    <w:rsid w:val="001B0310"/>
    <w:rsid w:val="001B07C9"/>
    <w:rsid w:val="001B499C"/>
    <w:rsid w:val="001B5C8D"/>
    <w:rsid w:val="001B7229"/>
    <w:rsid w:val="001B7977"/>
    <w:rsid w:val="001C02D7"/>
    <w:rsid w:val="001C0668"/>
    <w:rsid w:val="001C17B4"/>
    <w:rsid w:val="001C1ED5"/>
    <w:rsid w:val="001C2196"/>
    <w:rsid w:val="001C353B"/>
    <w:rsid w:val="001C3FA7"/>
    <w:rsid w:val="001C574B"/>
    <w:rsid w:val="001C6B69"/>
    <w:rsid w:val="001C7B1A"/>
    <w:rsid w:val="001D02A6"/>
    <w:rsid w:val="001D103A"/>
    <w:rsid w:val="001D1FEA"/>
    <w:rsid w:val="001D2B2A"/>
    <w:rsid w:val="001D3183"/>
    <w:rsid w:val="001D47C7"/>
    <w:rsid w:val="001D49BD"/>
    <w:rsid w:val="001D79C5"/>
    <w:rsid w:val="001E01A9"/>
    <w:rsid w:val="001E12B6"/>
    <w:rsid w:val="001E1971"/>
    <w:rsid w:val="001E1CEA"/>
    <w:rsid w:val="001E2C31"/>
    <w:rsid w:val="001E4398"/>
    <w:rsid w:val="001E4849"/>
    <w:rsid w:val="001E6E90"/>
    <w:rsid w:val="001E74A2"/>
    <w:rsid w:val="001E75F4"/>
    <w:rsid w:val="001F05FB"/>
    <w:rsid w:val="001F0912"/>
    <w:rsid w:val="001F1553"/>
    <w:rsid w:val="001F4E94"/>
    <w:rsid w:val="001F50B5"/>
    <w:rsid w:val="001F5760"/>
    <w:rsid w:val="001F68A0"/>
    <w:rsid w:val="001F6E1F"/>
    <w:rsid w:val="001F79D0"/>
    <w:rsid w:val="001F7D43"/>
    <w:rsid w:val="002002C6"/>
    <w:rsid w:val="00200C0F"/>
    <w:rsid w:val="00200F21"/>
    <w:rsid w:val="002023E8"/>
    <w:rsid w:val="00205BB4"/>
    <w:rsid w:val="00206246"/>
    <w:rsid w:val="00206797"/>
    <w:rsid w:val="00212EC4"/>
    <w:rsid w:val="00213A9B"/>
    <w:rsid w:val="00215F3B"/>
    <w:rsid w:val="00216B04"/>
    <w:rsid w:val="00224521"/>
    <w:rsid w:val="00225390"/>
    <w:rsid w:val="002253BC"/>
    <w:rsid w:val="00232A48"/>
    <w:rsid w:val="002348D8"/>
    <w:rsid w:val="00234A84"/>
    <w:rsid w:val="002365D8"/>
    <w:rsid w:val="002418B2"/>
    <w:rsid w:val="00244A1B"/>
    <w:rsid w:val="00245BD2"/>
    <w:rsid w:val="00246E69"/>
    <w:rsid w:val="00250DB8"/>
    <w:rsid w:val="00251623"/>
    <w:rsid w:val="00251643"/>
    <w:rsid w:val="00251823"/>
    <w:rsid w:val="002529D9"/>
    <w:rsid w:val="00252B01"/>
    <w:rsid w:val="00253D4C"/>
    <w:rsid w:val="00253E3B"/>
    <w:rsid w:val="002541CF"/>
    <w:rsid w:val="00254BFB"/>
    <w:rsid w:val="00254CFD"/>
    <w:rsid w:val="0025524F"/>
    <w:rsid w:val="00255978"/>
    <w:rsid w:val="00256C9E"/>
    <w:rsid w:val="00257DD2"/>
    <w:rsid w:val="002625C5"/>
    <w:rsid w:val="002640E1"/>
    <w:rsid w:val="00264A7D"/>
    <w:rsid w:val="00265D02"/>
    <w:rsid w:val="002664F9"/>
    <w:rsid w:val="00266BEC"/>
    <w:rsid w:val="00271354"/>
    <w:rsid w:val="002717F5"/>
    <w:rsid w:val="002729E7"/>
    <w:rsid w:val="00272ACC"/>
    <w:rsid w:val="00273E7D"/>
    <w:rsid w:val="002754E1"/>
    <w:rsid w:val="0027693A"/>
    <w:rsid w:val="00277BEF"/>
    <w:rsid w:val="002806E7"/>
    <w:rsid w:val="00282119"/>
    <w:rsid w:val="002827E6"/>
    <w:rsid w:val="00282DA6"/>
    <w:rsid w:val="00284760"/>
    <w:rsid w:val="002856FF"/>
    <w:rsid w:val="00285907"/>
    <w:rsid w:val="00286134"/>
    <w:rsid w:val="0028720C"/>
    <w:rsid w:val="00291A82"/>
    <w:rsid w:val="0029319B"/>
    <w:rsid w:val="00293BDA"/>
    <w:rsid w:val="0029646A"/>
    <w:rsid w:val="0029691A"/>
    <w:rsid w:val="002975DF"/>
    <w:rsid w:val="00297611"/>
    <w:rsid w:val="002A03FD"/>
    <w:rsid w:val="002A0668"/>
    <w:rsid w:val="002A1879"/>
    <w:rsid w:val="002A1B2B"/>
    <w:rsid w:val="002A1BE2"/>
    <w:rsid w:val="002A2296"/>
    <w:rsid w:val="002A23B1"/>
    <w:rsid w:val="002A25BE"/>
    <w:rsid w:val="002A2909"/>
    <w:rsid w:val="002A2956"/>
    <w:rsid w:val="002A6977"/>
    <w:rsid w:val="002B20B3"/>
    <w:rsid w:val="002B226B"/>
    <w:rsid w:val="002B3420"/>
    <w:rsid w:val="002B3F77"/>
    <w:rsid w:val="002B6BDB"/>
    <w:rsid w:val="002B6C60"/>
    <w:rsid w:val="002B762A"/>
    <w:rsid w:val="002B7B11"/>
    <w:rsid w:val="002C013B"/>
    <w:rsid w:val="002C0406"/>
    <w:rsid w:val="002C1924"/>
    <w:rsid w:val="002C3A49"/>
    <w:rsid w:val="002C455A"/>
    <w:rsid w:val="002C458A"/>
    <w:rsid w:val="002D0DAD"/>
    <w:rsid w:val="002D16BE"/>
    <w:rsid w:val="002D1774"/>
    <w:rsid w:val="002D29F0"/>
    <w:rsid w:val="002D2C7C"/>
    <w:rsid w:val="002D3BB0"/>
    <w:rsid w:val="002D4C65"/>
    <w:rsid w:val="002D7DBA"/>
    <w:rsid w:val="002E116C"/>
    <w:rsid w:val="002E17DD"/>
    <w:rsid w:val="002E2761"/>
    <w:rsid w:val="002E2FDE"/>
    <w:rsid w:val="002E3641"/>
    <w:rsid w:val="002E4D86"/>
    <w:rsid w:val="002E52BC"/>
    <w:rsid w:val="002E5A37"/>
    <w:rsid w:val="002E5F8C"/>
    <w:rsid w:val="002E6B88"/>
    <w:rsid w:val="002E7CFB"/>
    <w:rsid w:val="002F08E9"/>
    <w:rsid w:val="002F0A96"/>
    <w:rsid w:val="002F0AD9"/>
    <w:rsid w:val="002F0E49"/>
    <w:rsid w:val="002F2B61"/>
    <w:rsid w:val="002F31D9"/>
    <w:rsid w:val="002F3D40"/>
    <w:rsid w:val="002F44D9"/>
    <w:rsid w:val="002F4B10"/>
    <w:rsid w:val="002F4E46"/>
    <w:rsid w:val="002F5F89"/>
    <w:rsid w:val="002F5F95"/>
    <w:rsid w:val="002F64F6"/>
    <w:rsid w:val="002F6804"/>
    <w:rsid w:val="00300242"/>
    <w:rsid w:val="003036FD"/>
    <w:rsid w:val="00304BB2"/>
    <w:rsid w:val="00305251"/>
    <w:rsid w:val="00305A10"/>
    <w:rsid w:val="0030626C"/>
    <w:rsid w:val="003065BB"/>
    <w:rsid w:val="00306DFD"/>
    <w:rsid w:val="003114A2"/>
    <w:rsid w:val="0031624F"/>
    <w:rsid w:val="00316418"/>
    <w:rsid w:val="00316949"/>
    <w:rsid w:val="00317266"/>
    <w:rsid w:val="00320023"/>
    <w:rsid w:val="00320C54"/>
    <w:rsid w:val="0032149C"/>
    <w:rsid w:val="00321D12"/>
    <w:rsid w:val="00321D47"/>
    <w:rsid w:val="003232CB"/>
    <w:rsid w:val="003236D6"/>
    <w:rsid w:val="0032428C"/>
    <w:rsid w:val="003258CB"/>
    <w:rsid w:val="003277CE"/>
    <w:rsid w:val="003300F6"/>
    <w:rsid w:val="0033059C"/>
    <w:rsid w:val="00330C65"/>
    <w:rsid w:val="00330D2D"/>
    <w:rsid w:val="0033177E"/>
    <w:rsid w:val="00331845"/>
    <w:rsid w:val="0033230A"/>
    <w:rsid w:val="00332B59"/>
    <w:rsid w:val="00333000"/>
    <w:rsid w:val="003332C7"/>
    <w:rsid w:val="00335005"/>
    <w:rsid w:val="00335101"/>
    <w:rsid w:val="00335229"/>
    <w:rsid w:val="0033692B"/>
    <w:rsid w:val="00336E40"/>
    <w:rsid w:val="00340DAC"/>
    <w:rsid w:val="0034182C"/>
    <w:rsid w:val="00342316"/>
    <w:rsid w:val="00342339"/>
    <w:rsid w:val="0034272F"/>
    <w:rsid w:val="0034402D"/>
    <w:rsid w:val="00344116"/>
    <w:rsid w:val="0034448F"/>
    <w:rsid w:val="003445AE"/>
    <w:rsid w:val="00344735"/>
    <w:rsid w:val="00345D38"/>
    <w:rsid w:val="00346793"/>
    <w:rsid w:val="00347862"/>
    <w:rsid w:val="0035171C"/>
    <w:rsid w:val="00351EDE"/>
    <w:rsid w:val="00354B4C"/>
    <w:rsid w:val="00355C60"/>
    <w:rsid w:val="00355F72"/>
    <w:rsid w:val="00357003"/>
    <w:rsid w:val="003573D2"/>
    <w:rsid w:val="00360EEF"/>
    <w:rsid w:val="003615AB"/>
    <w:rsid w:val="003628CF"/>
    <w:rsid w:val="00362AD7"/>
    <w:rsid w:val="003638D4"/>
    <w:rsid w:val="00363C17"/>
    <w:rsid w:val="003646B7"/>
    <w:rsid w:val="003661ED"/>
    <w:rsid w:val="00367899"/>
    <w:rsid w:val="003679C2"/>
    <w:rsid w:val="003737DA"/>
    <w:rsid w:val="00374485"/>
    <w:rsid w:val="0037449E"/>
    <w:rsid w:val="003746A5"/>
    <w:rsid w:val="00376750"/>
    <w:rsid w:val="00376D09"/>
    <w:rsid w:val="00377B20"/>
    <w:rsid w:val="00381C4D"/>
    <w:rsid w:val="00382BB5"/>
    <w:rsid w:val="00382F08"/>
    <w:rsid w:val="003835E8"/>
    <w:rsid w:val="00385597"/>
    <w:rsid w:val="003863A3"/>
    <w:rsid w:val="00387A06"/>
    <w:rsid w:val="003920C7"/>
    <w:rsid w:val="003923DF"/>
    <w:rsid w:val="00392A66"/>
    <w:rsid w:val="003930E3"/>
    <w:rsid w:val="0039664B"/>
    <w:rsid w:val="00396908"/>
    <w:rsid w:val="00396BAE"/>
    <w:rsid w:val="00397B56"/>
    <w:rsid w:val="00397CB6"/>
    <w:rsid w:val="003A0299"/>
    <w:rsid w:val="003A121A"/>
    <w:rsid w:val="003A16B9"/>
    <w:rsid w:val="003A34B3"/>
    <w:rsid w:val="003A3CC1"/>
    <w:rsid w:val="003A58D1"/>
    <w:rsid w:val="003A7284"/>
    <w:rsid w:val="003B12F6"/>
    <w:rsid w:val="003B169B"/>
    <w:rsid w:val="003B1C5F"/>
    <w:rsid w:val="003B3EEC"/>
    <w:rsid w:val="003B46E0"/>
    <w:rsid w:val="003B5138"/>
    <w:rsid w:val="003B5DF5"/>
    <w:rsid w:val="003B661C"/>
    <w:rsid w:val="003B7179"/>
    <w:rsid w:val="003B782B"/>
    <w:rsid w:val="003B7D5C"/>
    <w:rsid w:val="003C2076"/>
    <w:rsid w:val="003C284C"/>
    <w:rsid w:val="003C2C71"/>
    <w:rsid w:val="003C4D80"/>
    <w:rsid w:val="003C625D"/>
    <w:rsid w:val="003C6D52"/>
    <w:rsid w:val="003C7A5B"/>
    <w:rsid w:val="003D2860"/>
    <w:rsid w:val="003D3724"/>
    <w:rsid w:val="003D3A52"/>
    <w:rsid w:val="003D3DDF"/>
    <w:rsid w:val="003D4521"/>
    <w:rsid w:val="003D5C81"/>
    <w:rsid w:val="003D78B6"/>
    <w:rsid w:val="003E26CD"/>
    <w:rsid w:val="003E2E27"/>
    <w:rsid w:val="003E3C58"/>
    <w:rsid w:val="003E50EA"/>
    <w:rsid w:val="003E62EE"/>
    <w:rsid w:val="003E6C31"/>
    <w:rsid w:val="003E6E9E"/>
    <w:rsid w:val="003F144E"/>
    <w:rsid w:val="003F1C1D"/>
    <w:rsid w:val="003F1E11"/>
    <w:rsid w:val="003F2393"/>
    <w:rsid w:val="003F3B73"/>
    <w:rsid w:val="00401A01"/>
    <w:rsid w:val="0040502C"/>
    <w:rsid w:val="0040522C"/>
    <w:rsid w:val="0041075F"/>
    <w:rsid w:val="00414B66"/>
    <w:rsid w:val="00414EDE"/>
    <w:rsid w:val="00420F6A"/>
    <w:rsid w:val="004217E3"/>
    <w:rsid w:val="00421EE2"/>
    <w:rsid w:val="00421FD2"/>
    <w:rsid w:val="00422B98"/>
    <w:rsid w:val="00424736"/>
    <w:rsid w:val="00425261"/>
    <w:rsid w:val="00425F1D"/>
    <w:rsid w:val="0042689F"/>
    <w:rsid w:val="00427B33"/>
    <w:rsid w:val="00427FB7"/>
    <w:rsid w:val="004312A0"/>
    <w:rsid w:val="0043432B"/>
    <w:rsid w:val="004351BC"/>
    <w:rsid w:val="004371B2"/>
    <w:rsid w:val="00437933"/>
    <w:rsid w:val="00437DD8"/>
    <w:rsid w:val="00444A65"/>
    <w:rsid w:val="00444CE7"/>
    <w:rsid w:val="00445156"/>
    <w:rsid w:val="00445423"/>
    <w:rsid w:val="0044619A"/>
    <w:rsid w:val="00446E26"/>
    <w:rsid w:val="00447945"/>
    <w:rsid w:val="00447F71"/>
    <w:rsid w:val="0045174A"/>
    <w:rsid w:val="00451AB9"/>
    <w:rsid w:val="00452490"/>
    <w:rsid w:val="00452608"/>
    <w:rsid w:val="00453337"/>
    <w:rsid w:val="00453FEC"/>
    <w:rsid w:val="004559D8"/>
    <w:rsid w:val="004571A8"/>
    <w:rsid w:val="00457AA7"/>
    <w:rsid w:val="00462DB7"/>
    <w:rsid w:val="00463325"/>
    <w:rsid w:val="004647BF"/>
    <w:rsid w:val="00465DFB"/>
    <w:rsid w:val="0046610E"/>
    <w:rsid w:val="0046742E"/>
    <w:rsid w:val="00467FD2"/>
    <w:rsid w:val="00470357"/>
    <w:rsid w:val="00472530"/>
    <w:rsid w:val="00472D9B"/>
    <w:rsid w:val="00473656"/>
    <w:rsid w:val="00475D37"/>
    <w:rsid w:val="00476160"/>
    <w:rsid w:val="00476F4B"/>
    <w:rsid w:val="0047744E"/>
    <w:rsid w:val="004776C6"/>
    <w:rsid w:val="0048185A"/>
    <w:rsid w:val="004829D9"/>
    <w:rsid w:val="00482A94"/>
    <w:rsid w:val="00482F3C"/>
    <w:rsid w:val="00482F61"/>
    <w:rsid w:val="00483E5F"/>
    <w:rsid w:val="00483FD2"/>
    <w:rsid w:val="0048616E"/>
    <w:rsid w:val="00487635"/>
    <w:rsid w:val="00487745"/>
    <w:rsid w:val="00487781"/>
    <w:rsid w:val="004879D9"/>
    <w:rsid w:val="00491203"/>
    <w:rsid w:val="00491385"/>
    <w:rsid w:val="0049322C"/>
    <w:rsid w:val="0049462A"/>
    <w:rsid w:val="0049725F"/>
    <w:rsid w:val="004A14B2"/>
    <w:rsid w:val="004A18EC"/>
    <w:rsid w:val="004A28F2"/>
    <w:rsid w:val="004A43B1"/>
    <w:rsid w:val="004A54D4"/>
    <w:rsid w:val="004A627D"/>
    <w:rsid w:val="004B1BA5"/>
    <w:rsid w:val="004B3941"/>
    <w:rsid w:val="004B5A1A"/>
    <w:rsid w:val="004B5CEC"/>
    <w:rsid w:val="004B7E1B"/>
    <w:rsid w:val="004C1FF4"/>
    <w:rsid w:val="004C40B7"/>
    <w:rsid w:val="004C4563"/>
    <w:rsid w:val="004C51DF"/>
    <w:rsid w:val="004C72BF"/>
    <w:rsid w:val="004C75B1"/>
    <w:rsid w:val="004D0536"/>
    <w:rsid w:val="004D3EE1"/>
    <w:rsid w:val="004D5A76"/>
    <w:rsid w:val="004D6E30"/>
    <w:rsid w:val="004D7358"/>
    <w:rsid w:val="004E02E7"/>
    <w:rsid w:val="004E29A3"/>
    <w:rsid w:val="004E2FF0"/>
    <w:rsid w:val="004E4131"/>
    <w:rsid w:val="004E42EC"/>
    <w:rsid w:val="004E4C8C"/>
    <w:rsid w:val="004F3DF9"/>
    <w:rsid w:val="004F4864"/>
    <w:rsid w:val="004F595F"/>
    <w:rsid w:val="004F5A54"/>
    <w:rsid w:val="004F5D18"/>
    <w:rsid w:val="004F73BA"/>
    <w:rsid w:val="004F76DB"/>
    <w:rsid w:val="005006FE"/>
    <w:rsid w:val="00501349"/>
    <w:rsid w:val="00501EFD"/>
    <w:rsid w:val="005058AA"/>
    <w:rsid w:val="005060E4"/>
    <w:rsid w:val="00506ED5"/>
    <w:rsid w:val="0051040D"/>
    <w:rsid w:val="00510DD9"/>
    <w:rsid w:val="005113A8"/>
    <w:rsid w:val="00513091"/>
    <w:rsid w:val="00514287"/>
    <w:rsid w:val="00514383"/>
    <w:rsid w:val="00514A41"/>
    <w:rsid w:val="00516BD5"/>
    <w:rsid w:val="0052287B"/>
    <w:rsid w:val="00522FE8"/>
    <w:rsid w:val="00524835"/>
    <w:rsid w:val="00524936"/>
    <w:rsid w:val="00524B5E"/>
    <w:rsid w:val="00524CEC"/>
    <w:rsid w:val="00526739"/>
    <w:rsid w:val="00526BDC"/>
    <w:rsid w:val="00526DED"/>
    <w:rsid w:val="00527056"/>
    <w:rsid w:val="00530642"/>
    <w:rsid w:val="005308E7"/>
    <w:rsid w:val="00530957"/>
    <w:rsid w:val="005323FA"/>
    <w:rsid w:val="00535263"/>
    <w:rsid w:val="00535AF7"/>
    <w:rsid w:val="005363CC"/>
    <w:rsid w:val="00536BF8"/>
    <w:rsid w:val="0054118B"/>
    <w:rsid w:val="00541A18"/>
    <w:rsid w:val="00543023"/>
    <w:rsid w:val="00543973"/>
    <w:rsid w:val="00543C8B"/>
    <w:rsid w:val="00544609"/>
    <w:rsid w:val="00546815"/>
    <w:rsid w:val="00547BBE"/>
    <w:rsid w:val="0055107C"/>
    <w:rsid w:val="005512EF"/>
    <w:rsid w:val="005519BF"/>
    <w:rsid w:val="00551E13"/>
    <w:rsid w:val="005558A7"/>
    <w:rsid w:val="00555A39"/>
    <w:rsid w:val="00561954"/>
    <w:rsid w:val="005654B5"/>
    <w:rsid w:val="00565678"/>
    <w:rsid w:val="00565B10"/>
    <w:rsid w:val="00565B93"/>
    <w:rsid w:val="00565F43"/>
    <w:rsid w:val="00566B8F"/>
    <w:rsid w:val="0056709B"/>
    <w:rsid w:val="00567297"/>
    <w:rsid w:val="005678FD"/>
    <w:rsid w:val="00570D33"/>
    <w:rsid w:val="0057154B"/>
    <w:rsid w:val="00571AED"/>
    <w:rsid w:val="00573C2F"/>
    <w:rsid w:val="00574AC2"/>
    <w:rsid w:val="00574D58"/>
    <w:rsid w:val="00575B89"/>
    <w:rsid w:val="00575D5A"/>
    <w:rsid w:val="0057688C"/>
    <w:rsid w:val="00577F17"/>
    <w:rsid w:val="005801D6"/>
    <w:rsid w:val="0058234E"/>
    <w:rsid w:val="0058303A"/>
    <w:rsid w:val="00584824"/>
    <w:rsid w:val="00584E9B"/>
    <w:rsid w:val="00585495"/>
    <w:rsid w:val="0058597A"/>
    <w:rsid w:val="00585E16"/>
    <w:rsid w:val="00590339"/>
    <w:rsid w:val="005905C0"/>
    <w:rsid w:val="005909E5"/>
    <w:rsid w:val="005914DC"/>
    <w:rsid w:val="00591758"/>
    <w:rsid w:val="005919FA"/>
    <w:rsid w:val="005A0F9F"/>
    <w:rsid w:val="005A11B1"/>
    <w:rsid w:val="005A1224"/>
    <w:rsid w:val="005A1A2C"/>
    <w:rsid w:val="005A1D32"/>
    <w:rsid w:val="005A259B"/>
    <w:rsid w:val="005A386B"/>
    <w:rsid w:val="005A645F"/>
    <w:rsid w:val="005B17FC"/>
    <w:rsid w:val="005B4FDE"/>
    <w:rsid w:val="005B7D29"/>
    <w:rsid w:val="005C443C"/>
    <w:rsid w:val="005C485C"/>
    <w:rsid w:val="005C5C85"/>
    <w:rsid w:val="005C5EBD"/>
    <w:rsid w:val="005C634B"/>
    <w:rsid w:val="005C6FA3"/>
    <w:rsid w:val="005C74D1"/>
    <w:rsid w:val="005C7B10"/>
    <w:rsid w:val="005D17D9"/>
    <w:rsid w:val="005D4ABF"/>
    <w:rsid w:val="005D5919"/>
    <w:rsid w:val="005D7A00"/>
    <w:rsid w:val="005E0DC8"/>
    <w:rsid w:val="005E3A75"/>
    <w:rsid w:val="005E408D"/>
    <w:rsid w:val="005E5C7F"/>
    <w:rsid w:val="005E6455"/>
    <w:rsid w:val="005F1272"/>
    <w:rsid w:val="005F1702"/>
    <w:rsid w:val="005F2782"/>
    <w:rsid w:val="005F28BE"/>
    <w:rsid w:val="005F3D57"/>
    <w:rsid w:val="005F4E28"/>
    <w:rsid w:val="005F4ED7"/>
    <w:rsid w:val="005F6EDD"/>
    <w:rsid w:val="005F723D"/>
    <w:rsid w:val="005F75E3"/>
    <w:rsid w:val="005F764A"/>
    <w:rsid w:val="006005E9"/>
    <w:rsid w:val="006012B0"/>
    <w:rsid w:val="0060163D"/>
    <w:rsid w:val="00601703"/>
    <w:rsid w:val="00601FC2"/>
    <w:rsid w:val="006027D9"/>
    <w:rsid w:val="0060290E"/>
    <w:rsid w:val="00603FEC"/>
    <w:rsid w:val="006056ED"/>
    <w:rsid w:val="006101E5"/>
    <w:rsid w:val="00613764"/>
    <w:rsid w:val="00615934"/>
    <w:rsid w:val="0061620D"/>
    <w:rsid w:val="006174C5"/>
    <w:rsid w:val="0062042E"/>
    <w:rsid w:val="0062275C"/>
    <w:rsid w:val="00622E14"/>
    <w:rsid w:val="00623030"/>
    <w:rsid w:val="006239FB"/>
    <w:rsid w:val="00627229"/>
    <w:rsid w:val="00627557"/>
    <w:rsid w:val="00630727"/>
    <w:rsid w:val="00630929"/>
    <w:rsid w:val="00631AC7"/>
    <w:rsid w:val="006336B0"/>
    <w:rsid w:val="00634349"/>
    <w:rsid w:val="00637F06"/>
    <w:rsid w:val="00637F89"/>
    <w:rsid w:val="00640F36"/>
    <w:rsid w:val="0064139D"/>
    <w:rsid w:val="006439CB"/>
    <w:rsid w:val="00646911"/>
    <w:rsid w:val="006474C3"/>
    <w:rsid w:val="00647D22"/>
    <w:rsid w:val="006503E2"/>
    <w:rsid w:val="006508BF"/>
    <w:rsid w:val="0065093E"/>
    <w:rsid w:val="00651A67"/>
    <w:rsid w:val="00651AF2"/>
    <w:rsid w:val="006540C1"/>
    <w:rsid w:val="00655DE8"/>
    <w:rsid w:val="00657CAC"/>
    <w:rsid w:val="006610A4"/>
    <w:rsid w:val="00662750"/>
    <w:rsid w:val="006630E2"/>
    <w:rsid w:val="006631FB"/>
    <w:rsid w:val="00665EB1"/>
    <w:rsid w:val="00666236"/>
    <w:rsid w:val="0066639A"/>
    <w:rsid w:val="00667039"/>
    <w:rsid w:val="00667F3D"/>
    <w:rsid w:val="00670C5C"/>
    <w:rsid w:val="00672305"/>
    <w:rsid w:val="00673E33"/>
    <w:rsid w:val="00674437"/>
    <w:rsid w:val="0067459B"/>
    <w:rsid w:val="00674EB3"/>
    <w:rsid w:val="00676B61"/>
    <w:rsid w:val="006777E3"/>
    <w:rsid w:val="006807CB"/>
    <w:rsid w:val="0068314D"/>
    <w:rsid w:val="006838D1"/>
    <w:rsid w:val="00684569"/>
    <w:rsid w:val="006848E7"/>
    <w:rsid w:val="00684A50"/>
    <w:rsid w:val="0068519E"/>
    <w:rsid w:val="006857BA"/>
    <w:rsid w:val="006868F5"/>
    <w:rsid w:val="00691FB5"/>
    <w:rsid w:val="006944AE"/>
    <w:rsid w:val="006947D3"/>
    <w:rsid w:val="006A01F0"/>
    <w:rsid w:val="006A304A"/>
    <w:rsid w:val="006A3268"/>
    <w:rsid w:val="006A6596"/>
    <w:rsid w:val="006B2943"/>
    <w:rsid w:val="006B31EF"/>
    <w:rsid w:val="006B3B80"/>
    <w:rsid w:val="006B4CB8"/>
    <w:rsid w:val="006B55C3"/>
    <w:rsid w:val="006B6687"/>
    <w:rsid w:val="006B6CDF"/>
    <w:rsid w:val="006B6DEE"/>
    <w:rsid w:val="006B7158"/>
    <w:rsid w:val="006C13CC"/>
    <w:rsid w:val="006C1573"/>
    <w:rsid w:val="006C485C"/>
    <w:rsid w:val="006C54A8"/>
    <w:rsid w:val="006C6BB9"/>
    <w:rsid w:val="006C75A7"/>
    <w:rsid w:val="006D26C5"/>
    <w:rsid w:val="006D3240"/>
    <w:rsid w:val="006D39CE"/>
    <w:rsid w:val="006D4B64"/>
    <w:rsid w:val="006D5480"/>
    <w:rsid w:val="006D54A4"/>
    <w:rsid w:val="006D5B20"/>
    <w:rsid w:val="006D67F8"/>
    <w:rsid w:val="006D6D80"/>
    <w:rsid w:val="006D7256"/>
    <w:rsid w:val="006E0634"/>
    <w:rsid w:val="006E213A"/>
    <w:rsid w:val="006E33DC"/>
    <w:rsid w:val="006E4714"/>
    <w:rsid w:val="006E5292"/>
    <w:rsid w:val="006E5A35"/>
    <w:rsid w:val="006E5B12"/>
    <w:rsid w:val="006F0E79"/>
    <w:rsid w:val="006F463F"/>
    <w:rsid w:val="00700B8C"/>
    <w:rsid w:val="00702CDC"/>
    <w:rsid w:val="00703155"/>
    <w:rsid w:val="007042D9"/>
    <w:rsid w:val="00705302"/>
    <w:rsid w:val="00705509"/>
    <w:rsid w:val="00705924"/>
    <w:rsid w:val="00710418"/>
    <w:rsid w:val="00710E1A"/>
    <w:rsid w:val="00710FE7"/>
    <w:rsid w:val="00711BE2"/>
    <w:rsid w:val="00714ECC"/>
    <w:rsid w:val="00716F40"/>
    <w:rsid w:val="0072284C"/>
    <w:rsid w:val="0072289C"/>
    <w:rsid w:val="00726BC0"/>
    <w:rsid w:val="00730B78"/>
    <w:rsid w:val="00730D59"/>
    <w:rsid w:val="00733928"/>
    <w:rsid w:val="00735F24"/>
    <w:rsid w:val="00736FA9"/>
    <w:rsid w:val="007370AF"/>
    <w:rsid w:val="0073720E"/>
    <w:rsid w:val="007372AB"/>
    <w:rsid w:val="00741C2F"/>
    <w:rsid w:val="00742677"/>
    <w:rsid w:val="0074320C"/>
    <w:rsid w:val="00745542"/>
    <w:rsid w:val="00745EE8"/>
    <w:rsid w:val="00745F83"/>
    <w:rsid w:val="00750162"/>
    <w:rsid w:val="007507F0"/>
    <w:rsid w:val="00751B56"/>
    <w:rsid w:val="00751E12"/>
    <w:rsid w:val="00752F90"/>
    <w:rsid w:val="00753081"/>
    <w:rsid w:val="0075368A"/>
    <w:rsid w:val="0075393F"/>
    <w:rsid w:val="00753F9A"/>
    <w:rsid w:val="007542DE"/>
    <w:rsid w:val="007544B6"/>
    <w:rsid w:val="00754675"/>
    <w:rsid w:val="00755B12"/>
    <w:rsid w:val="00755E20"/>
    <w:rsid w:val="00757460"/>
    <w:rsid w:val="00757EBE"/>
    <w:rsid w:val="0076117F"/>
    <w:rsid w:val="0076335B"/>
    <w:rsid w:val="0076710E"/>
    <w:rsid w:val="00770DE1"/>
    <w:rsid w:val="007727F6"/>
    <w:rsid w:val="00775E5F"/>
    <w:rsid w:val="0078158F"/>
    <w:rsid w:val="00783109"/>
    <w:rsid w:val="00785B4C"/>
    <w:rsid w:val="00786038"/>
    <w:rsid w:val="00787439"/>
    <w:rsid w:val="00787510"/>
    <w:rsid w:val="00790467"/>
    <w:rsid w:val="00791CCB"/>
    <w:rsid w:val="007972EC"/>
    <w:rsid w:val="007973BE"/>
    <w:rsid w:val="00797773"/>
    <w:rsid w:val="007A05D4"/>
    <w:rsid w:val="007A194B"/>
    <w:rsid w:val="007A2287"/>
    <w:rsid w:val="007A3DD1"/>
    <w:rsid w:val="007A482F"/>
    <w:rsid w:val="007A4A2E"/>
    <w:rsid w:val="007A4F1E"/>
    <w:rsid w:val="007A55C9"/>
    <w:rsid w:val="007A6E35"/>
    <w:rsid w:val="007A7123"/>
    <w:rsid w:val="007A7535"/>
    <w:rsid w:val="007B0214"/>
    <w:rsid w:val="007B40C6"/>
    <w:rsid w:val="007B47C4"/>
    <w:rsid w:val="007B5CC3"/>
    <w:rsid w:val="007B7AB5"/>
    <w:rsid w:val="007C0219"/>
    <w:rsid w:val="007C0477"/>
    <w:rsid w:val="007C2C00"/>
    <w:rsid w:val="007C46DA"/>
    <w:rsid w:val="007C53E5"/>
    <w:rsid w:val="007C7986"/>
    <w:rsid w:val="007D01B7"/>
    <w:rsid w:val="007D09E6"/>
    <w:rsid w:val="007D0DEC"/>
    <w:rsid w:val="007D0F68"/>
    <w:rsid w:val="007D217D"/>
    <w:rsid w:val="007D2E93"/>
    <w:rsid w:val="007D3279"/>
    <w:rsid w:val="007D3921"/>
    <w:rsid w:val="007D69B4"/>
    <w:rsid w:val="007D6EB8"/>
    <w:rsid w:val="007E0E23"/>
    <w:rsid w:val="007E239B"/>
    <w:rsid w:val="007E241B"/>
    <w:rsid w:val="007E40B4"/>
    <w:rsid w:val="007E65F1"/>
    <w:rsid w:val="007E6D2C"/>
    <w:rsid w:val="007F1AB1"/>
    <w:rsid w:val="007F2D4A"/>
    <w:rsid w:val="007F3E1A"/>
    <w:rsid w:val="007F4AAC"/>
    <w:rsid w:val="007F6853"/>
    <w:rsid w:val="007F74EB"/>
    <w:rsid w:val="008029E0"/>
    <w:rsid w:val="0080337F"/>
    <w:rsid w:val="00803DE9"/>
    <w:rsid w:val="00804D9A"/>
    <w:rsid w:val="008127E2"/>
    <w:rsid w:val="008131C6"/>
    <w:rsid w:val="00813600"/>
    <w:rsid w:val="00814555"/>
    <w:rsid w:val="008153A4"/>
    <w:rsid w:val="00817B98"/>
    <w:rsid w:val="0082360D"/>
    <w:rsid w:val="00823EB0"/>
    <w:rsid w:val="00825EE4"/>
    <w:rsid w:val="00827596"/>
    <w:rsid w:val="0082781C"/>
    <w:rsid w:val="008315A3"/>
    <w:rsid w:val="008322A0"/>
    <w:rsid w:val="0083295E"/>
    <w:rsid w:val="00834FA0"/>
    <w:rsid w:val="00835787"/>
    <w:rsid w:val="0083656B"/>
    <w:rsid w:val="00840098"/>
    <w:rsid w:val="00840C8A"/>
    <w:rsid w:val="00840FDC"/>
    <w:rsid w:val="0084239B"/>
    <w:rsid w:val="00842D5B"/>
    <w:rsid w:val="00844AE4"/>
    <w:rsid w:val="00846D2A"/>
    <w:rsid w:val="00847062"/>
    <w:rsid w:val="008540D5"/>
    <w:rsid w:val="00856355"/>
    <w:rsid w:val="0085778B"/>
    <w:rsid w:val="00857ABF"/>
    <w:rsid w:val="00857CE8"/>
    <w:rsid w:val="0086224B"/>
    <w:rsid w:val="00863A70"/>
    <w:rsid w:val="00863C9A"/>
    <w:rsid w:val="008646EB"/>
    <w:rsid w:val="00865E6D"/>
    <w:rsid w:val="00866657"/>
    <w:rsid w:val="00866D17"/>
    <w:rsid w:val="0086739D"/>
    <w:rsid w:val="00867513"/>
    <w:rsid w:val="008718B3"/>
    <w:rsid w:val="00872D90"/>
    <w:rsid w:val="00874460"/>
    <w:rsid w:val="00875476"/>
    <w:rsid w:val="0087572C"/>
    <w:rsid w:val="00875E6E"/>
    <w:rsid w:val="00877134"/>
    <w:rsid w:val="00880E0C"/>
    <w:rsid w:val="008811C4"/>
    <w:rsid w:val="008828C2"/>
    <w:rsid w:val="00883B0A"/>
    <w:rsid w:val="008872E5"/>
    <w:rsid w:val="00887D56"/>
    <w:rsid w:val="0089192D"/>
    <w:rsid w:val="00892AF0"/>
    <w:rsid w:val="00893961"/>
    <w:rsid w:val="00894986"/>
    <w:rsid w:val="00894EFF"/>
    <w:rsid w:val="00896358"/>
    <w:rsid w:val="00896478"/>
    <w:rsid w:val="00896F2D"/>
    <w:rsid w:val="008978F8"/>
    <w:rsid w:val="008A11CF"/>
    <w:rsid w:val="008A2797"/>
    <w:rsid w:val="008A2BA4"/>
    <w:rsid w:val="008A2E0C"/>
    <w:rsid w:val="008A355F"/>
    <w:rsid w:val="008A4E77"/>
    <w:rsid w:val="008A565A"/>
    <w:rsid w:val="008A6AD6"/>
    <w:rsid w:val="008A747F"/>
    <w:rsid w:val="008B06C9"/>
    <w:rsid w:val="008B1066"/>
    <w:rsid w:val="008B3BA4"/>
    <w:rsid w:val="008B455E"/>
    <w:rsid w:val="008B4B75"/>
    <w:rsid w:val="008B4EBE"/>
    <w:rsid w:val="008B532B"/>
    <w:rsid w:val="008B5452"/>
    <w:rsid w:val="008B6284"/>
    <w:rsid w:val="008C12D0"/>
    <w:rsid w:val="008C21FD"/>
    <w:rsid w:val="008C41DD"/>
    <w:rsid w:val="008C532F"/>
    <w:rsid w:val="008C53B5"/>
    <w:rsid w:val="008C7986"/>
    <w:rsid w:val="008C7B53"/>
    <w:rsid w:val="008D0487"/>
    <w:rsid w:val="008D04B9"/>
    <w:rsid w:val="008D182F"/>
    <w:rsid w:val="008D2CDC"/>
    <w:rsid w:val="008D3308"/>
    <w:rsid w:val="008D3D44"/>
    <w:rsid w:val="008D4A4A"/>
    <w:rsid w:val="008D562F"/>
    <w:rsid w:val="008D68E6"/>
    <w:rsid w:val="008D781C"/>
    <w:rsid w:val="008E12C4"/>
    <w:rsid w:val="008E1984"/>
    <w:rsid w:val="008E3FC0"/>
    <w:rsid w:val="008E5449"/>
    <w:rsid w:val="008E5A5D"/>
    <w:rsid w:val="008E6FD0"/>
    <w:rsid w:val="008E7632"/>
    <w:rsid w:val="008F2D42"/>
    <w:rsid w:val="008F4C0D"/>
    <w:rsid w:val="008F5D36"/>
    <w:rsid w:val="008F6612"/>
    <w:rsid w:val="0090057A"/>
    <w:rsid w:val="00901862"/>
    <w:rsid w:val="00901D16"/>
    <w:rsid w:val="00902A1C"/>
    <w:rsid w:val="00902BA3"/>
    <w:rsid w:val="0090348D"/>
    <w:rsid w:val="0090363E"/>
    <w:rsid w:val="0090365F"/>
    <w:rsid w:val="0090402D"/>
    <w:rsid w:val="00904647"/>
    <w:rsid w:val="00905A05"/>
    <w:rsid w:val="00905FF4"/>
    <w:rsid w:val="00907096"/>
    <w:rsid w:val="009120B8"/>
    <w:rsid w:val="00912449"/>
    <w:rsid w:val="00912876"/>
    <w:rsid w:val="00912CB7"/>
    <w:rsid w:val="009134D1"/>
    <w:rsid w:val="00913A1A"/>
    <w:rsid w:val="00913C9C"/>
    <w:rsid w:val="009140E5"/>
    <w:rsid w:val="00915553"/>
    <w:rsid w:val="0091571C"/>
    <w:rsid w:val="00916301"/>
    <w:rsid w:val="00916340"/>
    <w:rsid w:val="0091640F"/>
    <w:rsid w:val="00916824"/>
    <w:rsid w:val="00917C6A"/>
    <w:rsid w:val="00921158"/>
    <w:rsid w:val="00921E22"/>
    <w:rsid w:val="00924C83"/>
    <w:rsid w:val="00925007"/>
    <w:rsid w:val="00926A5B"/>
    <w:rsid w:val="00932F07"/>
    <w:rsid w:val="00933EF7"/>
    <w:rsid w:val="00935355"/>
    <w:rsid w:val="0093667A"/>
    <w:rsid w:val="00937440"/>
    <w:rsid w:val="009375EF"/>
    <w:rsid w:val="009408F9"/>
    <w:rsid w:val="00941422"/>
    <w:rsid w:val="00941447"/>
    <w:rsid w:val="00944487"/>
    <w:rsid w:val="00944925"/>
    <w:rsid w:val="00946BA7"/>
    <w:rsid w:val="00947F02"/>
    <w:rsid w:val="009506FE"/>
    <w:rsid w:val="00950883"/>
    <w:rsid w:val="00952633"/>
    <w:rsid w:val="00956A12"/>
    <w:rsid w:val="00960171"/>
    <w:rsid w:val="00963BC5"/>
    <w:rsid w:val="00964AF7"/>
    <w:rsid w:val="00966361"/>
    <w:rsid w:val="00966998"/>
    <w:rsid w:val="00971A69"/>
    <w:rsid w:val="00971B17"/>
    <w:rsid w:val="00976135"/>
    <w:rsid w:val="009778CE"/>
    <w:rsid w:val="00980E51"/>
    <w:rsid w:val="00981426"/>
    <w:rsid w:val="009822E6"/>
    <w:rsid w:val="00985960"/>
    <w:rsid w:val="0098627C"/>
    <w:rsid w:val="009902FC"/>
    <w:rsid w:val="00990813"/>
    <w:rsid w:val="00992150"/>
    <w:rsid w:val="009929F7"/>
    <w:rsid w:val="0099587A"/>
    <w:rsid w:val="00995CAC"/>
    <w:rsid w:val="009960F4"/>
    <w:rsid w:val="00996F81"/>
    <w:rsid w:val="0099717E"/>
    <w:rsid w:val="009977CF"/>
    <w:rsid w:val="009A0BB3"/>
    <w:rsid w:val="009A1762"/>
    <w:rsid w:val="009A21C2"/>
    <w:rsid w:val="009A2F24"/>
    <w:rsid w:val="009A2FDE"/>
    <w:rsid w:val="009A3150"/>
    <w:rsid w:val="009A7401"/>
    <w:rsid w:val="009B1CB8"/>
    <w:rsid w:val="009B3D89"/>
    <w:rsid w:val="009B4029"/>
    <w:rsid w:val="009B4947"/>
    <w:rsid w:val="009B64CC"/>
    <w:rsid w:val="009B6DE9"/>
    <w:rsid w:val="009B7FA7"/>
    <w:rsid w:val="009C0952"/>
    <w:rsid w:val="009C3792"/>
    <w:rsid w:val="009C425E"/>
    <w:rsid w:val="009D121B"/>
    <w:rsid w:val="009D2908"/>
    <w:rsid w:val="009D3CBD"/>
    <w:rsid w:val="009E0A1C"/>
    <w:rsid w:val="009E0C30"/>
    <w:rsid w:val="009E16A5"/>
    <w:rsid w:val="009E2219"/>
    <w:rsid w:val="009E2867"/>
    <w:rsid w:val="009E2E8C"/>
    <w:rsid w:val="009E36CF"/>
    <w:rsid w:val="009E4FBE"/>
    <w:rsid w:val="009E62E8"/>
    <w:rsid w:val="009E6493"/>
    <w:rsid w:val="009E7ED5"/>
    <w:rsid w:val="009F0144"/>
    <w:rsid w:val="009F043B"/>
    <w:rsid w:val="009F1A8F"/>
    <w:rsid w:val="009F6B4B"/>
    <w:rsid w:val="00A0088C"/>
    <w:rsid w:val="00A02098"/>
    <w:rsid w:val="00A02CFF"/>
    <w:rsid w:val="00A035E4"/>
    <w:rsid w:val="00A03640"/>
    <w:rsid w:val="00A03EDF"/>
    <w:rsid w:val="00A0438F"/>
    <w:rsid w:val="00A04E63"/>
    <w:rsid w:val="00A062BA"/>
    <w:rsid w:val="00A10676"/>
    <w:rsid w:val="00A11499"/>
    <w:rsid w:val="00A1214E"/>
    <w:rsid w:val="00A13B77"/>
    <w:rsid w:val="00A13DB2"/>
    <w:rsid w:val="00A14581"/>
    <w:rsid w:val="00A150A0"/>
    <w:rsid w:val="00A15DBE"/>
    <w:rsid w:val="00A17450"/>
    <w:rsid w:val="00A177CA"/>
    <w:rsid w:val="00A17CB4"/>
    <w:rsid w:val="00A2025A"/>
    <w:rsid w:val="00A21138"/>
    <w:rsid w:val="00A218F3"/>
    <w:rsid w:val="00A21949"/>
    <w:rsid w:val="00A21D68"/>
    <w:rsid w:val="00A21E6E"/>
    <w:rsid w:val="00A22096"/>
    <w:rsid w:val="00A231D0"/>
    <w:rsid w:val="00A233AF"/>
    <w:rsid w:val="00A23422"/>
    <w:rsid w:val="00A24391"/>
    <w:rsid w:val="00A2510F"/>
    <w:rsid w:val="00A25992"/>
    <w:rsid w:val="00A2790B"/>
    <w:rsid w:val="00A30CF7"/>
    <w:rsid w:val="00A31343"/>
    <w:rsid w:val="00A31E90"/>
    <w:rsid w:val="00A326CB"/>
    <w:rsid w:val="00A3468D"/>
    <w:rsid w:val="00A36DC2"/>
    <w:rsid w:val="00A373D6"/>
    <w:rsid w:val="00A37FA3"/>
    <w:rsid w:val="00A40218"/>
    <w:rsid w:val="00A40AD5"/>
    <w:rsid w:val="00A41D28"/>
    <w:rsid w:val="00A41EC0"/>
    <w:rsid w:val="00A421C3"/>
    <w:rsid w:val="00A50217"/>
    <w:rsid w:val="00A509C5"/>
    <w:rsid w:val="00A510A7"/>
    <w:rsid w:val="00A53757"/>
    <w:rsid w:val="00A53A71"/>
    <w:rsid w:val="00A53CDE"/>
    <w:rsid w:val="00A54522"/>
    <w:rsid w:val="00A55389"/>
    <w:rsid w:val="00A56184"/>
    <w:rsid w:val="00A57D9C"/>
    <w:rsid w:val="00A6089B"/>
    <w:rsid w:val="00A60F4A"/>
    <w:rsid w:val="00A62FA5"/>
    <w:rsid w:val="00A63AA9"/>
    <w:rsid w:val="00A63F70"/>
    <w:rsid w:val="00A645F6"/>
    <w:rsid w:val="00A657A0"/>
    <w:rsid w:val="00A7085F"/>
    <w:rsid w:val="00A721D5"/>
    <w:rsid w:val="00A72C6A"/>
    <w:rsid w:val="00A7314E"/>
    <w:rsid w:val="00A744D1"/>
    <w:rsid w:val="00A75E13"/>
    <w:rsid w:val="00A77AE2"/>
    <w:rsid w:val="00A80079"/>
    <w:rsid w:val="00A842B6"/>
    <w:rsid w:val="00A86AE5"/>
    <w:rsid w:val="00A87B8B"/>
    <w:rsid w:val="00A87FB6"/>
    <w:rsid w:val="00A918C8"/>
    <w:rsid w:val="00A94052"/>
    <w:rsid w:val="00A951E1"/>
    <w:rsid w:val="00A9582F"/>
    <w:rsid w:val="00A95D19"/>
    <w:rsid w:val="00A96BA7"/>
    <w:rsid w:val="00AA13C4"/>
    <w:rsid w:val="00AA36C5"/>
    <w:rsid w:val="00AA4AAD"/>
    <w:rsid w:val="00AA4D59"/>
    <w:rsid w:val="00AA4E5F"/>
    <w:rsid w:val="00AA5CDA"/>
    <w:rsid w:val="00AB0227"/>
    <w:rsid w:val="00AB1B8E"/>
    <w:rsid w:val="00AB27D3"/>
    <w:rsid w:val="00AB37F0"/>
    <w:rsid w:val="00AB3906"/>
    <w:rsid w:val="00AB3B33"/>
    <w:rsid w:val="00AB4944"/>
    <w:rsid w:val="00AB513D"/>
    <w:rsid w:val="00AB5730"/>
    <w:rsid w:val="00AB675B"/>
    <w:rsid w:val="00AB71EB"/>
    <w:rsid w:val="00AB741B"/>
    <w:rsid w:val="00AB7C5D"/>
    <w:rsid w:val="00AC11A5"/>
    <w:rsid w:val="00AC36CB"/>
    <w:rsid w:val="00AC39EF"/>
    <w:rsid w:val="00AC4812"/>
    <w:rsid w:val="00AC5FFA"/>
    <w:rsid w:val="00AC620B"/>
    <w:rsid w:val="00AC6456"/>
    <w:rsid w:val="00AC6476"/>
    <w:rsid w:val="00AC6598"/>
    <w:rsid w:val="00AC692C"/>
    <w:rsid w:val="00AC71CF"/>
    <w:rsid w:val="00AD1979"/>
    <w:rsid w:val="00AD29F2"/>
    <w:rsid w:val="00AD58C4"/>
    <w:rsid w:val="00AD7116"/>
    <w:rsid w:val="00AE0B55"/>
    <w:rsid w:val="00AE120E"/>
    <w:rsid w:val="00AE1932"/>
    <w:rsid w:val="00AE3FCC"/>
    <w:rsid w:val="00AE7CBE"/>
    <w:rsid w:val="00AF0FF5"/>
    <w:rsid w:val="00AF1DEC"/>
    <w:rsid w:val="00AF3542"/>
    <w:rsid w:val="00AF482A"/>
    <w:rsid w:val="00AF624C"/>
    <w:rsid w:val="00AF62BF"/>
    <w:rsid w:val="00AF7812"/>
    <w:rsid w:val="00AF7BF0"/>
    <w:rsid w:val="00B01470"/>
    <w:rsid w:val="00B02001"/>
    <w:rsid w:val="00B02B44"/>
    <w:rsid w:val="00B02F89"/>
    <w:rsid w:val="00B05742"/>
    <w:rsid w:val="00B065DF"/>
    <w:rsid w:val="00B100D8"/>
    <w:rsid w:val="00B10221"/>
    <w:rsid w:val="00B11123"/>
    <w:rsid w:val="00B11764"/>
    <w:rsid w:val="00B127EB"/>
    <w:rsid w:val="00B14F91"/>
    <w:rsid w:val="00B14FC4"/>
    <w:rsid w:val="00B20B72"/>
    <w:rsid w:val="00B20FE3"/>
    <w:rsid w:val="00B21531"/>
    <w:rsid w:val="00B22A5F"/>
    <w:rsid w:val="00B22B1C"/>
    <w:rsid w:val="00B23C39"/>
    <w:rsid w:val="00B24AC7"/>
    <w:rsid w:val="00B2508D"/>
    <w:rsid w:val="00B30017"/>
    <w:rsid w:val="00B30CDC"/>
    <w:rsid w:val="00B31FD4"/>
    <w:rsid w:val="00B335DF"/>
    <w:rsid w:val="00B34EB7"/>
    <w:rsid w:val="00B35CA6"/>
    <w:rsid w:val="00B41296"/>
    <w:rsid w:val="00B4205C"/>
    <w:rsid w:val="00B423E6"/>
    <w:rsid w:val="00B42752"/>
    <w:rsid w:val="00B42F04"/>
    <w:rsid w:val="00B4391B"/>
    <w:rsid w:val="00B43A6C"/>
    <w:rsid w:val="00B449CC"/>
    <w:rsid w:val="00B457E9"/>
    <w:rsid w:val="00B46941"/>
    <w:rsid w:val="00B46C2D"/>
    <w:rsid w:val="00B47011"/>
    <w:rsid w:val="00B50FC0"/>
    <w:rsid w:val="00B51D76"/>
    <w:rsid w:val="00B51F8E"/>
    <w:rsid w:val="00B604DD"/>
    <w:rsid w:val="00B6116E"/>
    <w:rsid w:val="00B61586"/>
    <w:rsid w:val="00B617EC"/>
    <w:rsid w:val="00B63956"/>
    <w:rsid w:val="00B64BD7"/>
    <w:rsid w:val="00B64CB4"/>
    <w:rsid w:val="00B64FAC"/>
    <w:rsid w:val="00B66D47"/>
    <w:rsid w:val="00B674EA"/>
    <w:rsid w:val="00B70E4D"/>
    <w:rsid w:val="00B71C88"/>
    <w:rsid w:val="00B71F1A"/>
    <w:rsid w:val="00B767DA"/>
    <w:rsid w:val="00B76DAE"/>
    <w:rsid w:val="00B81009"/>
    <w:rsid w:val="00B814A7"/>
    <w:rsid w:val="00B82691"/>
    <w:rsid w:val="00B82883"/>
    <w:rsid w:val="00B82A70"/>
    <w:rsid w:val="00B8356F"/>
    <w:rsid w:val="00B87822"/>
    <w:rsid w:val="00B902BE"/>
    <w:rsid w:val="00B91CC6"/>
    <w:rsid w:val="00B92537"/>
    <w:rsid w:val="00B92919"/>
    <w:rsid w:val="00B93DA5"/>
    <w:rsid w:val="00B94C54"/>
    <w:rsid w:val="00B9576D"/>
    <w:rsid w:val="00B958B8"/>
    <w:rsid w:val="00B96AD9"/>
    <w:rsid w:val="00B97E79"/>
    <w:rsid w:val="00BA15D0"/>
    <w:rsid w:val="00BA2928"/>
    <w:rsid w:val="00BA5A9A"/>
    <w:rsid w:val="00BA7BB6"/>
    <w:rsid w:val="00BA7E4A"/>
    <w:rsid w:val="00BB085B"/>
    <w:rsid w:val="00BB08B1"/>
    <w:rsid w:val="00BB0DFF"/>
    <w:rsid w:val="00BB10EF"/>
    <w:rsid w:val="00BB2F97"/>
    <w:rsid w:val="00BB3350"/>
    <w:rsid w:val="00BB3D97"/>
    <w:rsid w:val="00BB4930"/>
    <w:rsid w:val="00BB5DD3"/>
    <w:rsid w:val="00BB6018"/>
    <w:rsid w:val="00BC01C6"/>
    <w:rsid w:val="00BC187A"/>
    <w:rsid w:val="00BC3C63"/>
    <w:rsid w:val="00BC3F8B"/>
    <w:rsid w:val="00BC4068"/>
    <w:rsid w:val="00BC589A"/>
    <w:rsid w:val="00BC6411"/>
    <w:rsid w:val="00BC75C8"/>
    <w:rsid w:val="00BD1A39"/>
    <w:rsid w:val="00BD4680"/>
    <w:rsid w:val="00BD6634"/>
    <w:rsid w:val="00BD6F2E"/>
    <w:rsid w:val="00BD7EB1"/>
    <w:rsid w:val="00BE05C3"/>
    <w:rsid w:val="00BE12EA"/>
    <w:rsid w:val="00BE2674"/>
    <w:rsid w:val="00BE300E"/>
    <w:rsid w:val="00BE3332"/>
    <w:rsid w:val="00BE49CE"/>
    <w:rsid w:val="00BE77F5"/>
    <w:rsid w:val="00BF0179"/>
    <w:rsid w:val="00BF609E"/>
    <w:rsid w:val="00C01053"/>
    <w:rsid w:val="00C011FD"/>
    <w:rsid w:val="00C012C1"/>
    <w:rsid w:val="00C02BCC"/>
    <w:rsid w:val="00C04FC3"/>
    <w:rsid w:val="00C114F9"/>
    <w:rsid w:val="00C12FDB"/>
    <w:rsid w:val="00C2067C"/>
    <w:rsid w:val="00C208F8"/>
    <w:rsid w:val="00C20A7B"/>
    <w:rsid w:val="00C2106B"/>
    <w:rsid w:val="00C217A3"/>
    <w:rsid w:val="00C2263C"/>
    <w:rsid w:val="00C2275B"/>
    <w:rsid w:val="00C2277D"/>
    <w:rsid w:val="00C2289B"/>
    <w:rsid w:val="00C22999"/>
    <w:rsid w:val="00C2533C"/>
    <w:rsid w:val="00C25883"/>
    <w:rsid w:val="00C26976"/>
    <w:rsid w:val="00C26BEC"/>
    <w:rsid w:val="00C27D12"/>
    <w:rsid w:val="00C3268E"/>
    <w:rsid w:val="00C33985"/>
    <w:rsid w:val="00C34A89"/>
    <w:rsid w:val="00C35CD5"/>
    <w:rsid w:val="00C36EE9"/>
    <w:rsid w:val="00C40532"/>
    <w:rsid w:val="00C46369"/>
    <w:rsid w:val="00C46844"/>
    <w:rsid w:val="00C46D86"/>
    <w:rsid w:val="00C47F4C"/>
    <w:rsid w:val="00C502C6"/>
    <w:rsid w:val="00C50B99"/>
    <w:rsid w:val="00C52090"/>
    <w:rsid w:val="00C52904"/>
    <w:rsid w:val="00C52F31"/>
    <w:rsid w:val="00C57107"/>
    <w:rsid w:val="00C60805"/>
    <w:rsid w:val="00C62C60"/>
    <w:rsid w:val="00C64748"/>
    <w:rsid w:val="00C65313"/>
    <w:rsid w:val="00C676A3"/>
    <w:rsid w:val="00C7282D"/>
    <w:rsid w:val="00C7401B"/>
    <w:rsid w:val="00C74999"/>
    <w:rsid w:val="00C75C97"/>
    <w:rsid w:val="00C764F6"/>
    <w:rsid w:val="00C801C5"/>
    <w:rsid w:val="00C82234"/>
    <w:rsid w:val="00C8327B"/>
    <w:rsid w:val="00C83CB1"/>
    <w:rsid w:val="00C841B8"/>
    <w:rsid w:val="00C87642"/>
    <w:rsid w:val="00C8781C"/>
    <w:rsid w:val="00C87AD2"/>
    <w:rsid w:val="00C87F23"/>
    <w:rsid w:val="00C910A0"/>
    <w:rsid w:val="00C924BB"/>
    <w:rsid w:val="00C92F62"/>
    <w:rsid w:val="00C94643"/>
    <w:rsid w:val="00C97592"/>
    <w:rsid w:val="00CA3263"/>
    <w:rsid w:val="00CA3923"/>
    <w:rsid w:val="00CA3F84"/>
    <w:rsid w:val="00CA4A8A"/>
    <w:rsid w:val="00CA4CE9"/>
    <w:rsid w:val="00CA5F7E"/>
    <w:rsid w:val="00CA64E1"/>
    <w:rsid w:val="00CA6591"/>
    <w:rsid w:val="00CA6876"/>
    <w:rsid w:val="00CA7495"/>
    <w:rsid w:val="00CB0A21"/>
    <w:rsid w:val="00CB1AA5"/>
    <w:rsid w:val="00CB1ABD"/>
    <w:rsid w:val="00CB2F4D"/>
    <w:rsid w:val="00CB51B5"/>
    <w:rsid w:val="00CB641E"/>
    <w:rsid w:val="00CB7555"/>
    <w:rsid w:val="00CB7651"/>
    <w:rsid w:val="00CB7892"/>
    <w:rsid w:val="00CC02B3"/>
    <w:rsid w:val="00CC033F"/>
    <w:rsid w:val="00CC17A5"/>
    <w:rsid w:val="00CC2527"/>
    <w:rsid w:val="00CC3E36"/>
    <w:rsid w:val="00CC3E58"/>
    <w:rsid w:val="00CC436D"/>
    <w:rsid w:val="00CC4481"/>
    <w:rsid w:val="00CC4C26"/>
    <w:rsid w:val="00CC5E40"/>
    <w:rsid w:val="00CC6156"/>
    <w:rsid w:val="00CC62B0"/>
    <w:rsid w:val="00CD0DBF"/>
    <w:rsid w:val="00CD1AA9"/>
    <w:rsid w:val="00CD21E0"/>
    <w:rsid w:val="00CD3240"/>
    <w:rsid w:val="00CD3C6A"/>
    <w:rsid w:val="00CD5128"/>
    <w:rsid w:val="00CD5DB0"/>
    <w:rsid w:val="00CD73CE"/>
    <w:rsid w:val="00CD7426"/>
    <w:rsid w:val="00CE2080"/>
    <w:rsid w:val="00CE2B46"/>
    <w:rsid w:val="00CE3911"/>
    <w:rsid w:val="00CE5807"/>
    <w:rsid w:val="00CE7127"/>
    <w:rsid w:val="00CF10C8"/>
    <w:rsid w:val="00CF35AF"/>
    <w:rsid w:val="00CF3E30"/>
    <w:rsid w:val="00CF48CB"/>
    <w:rsid w:val="00CF55F5"/>
    <w:rsid w:val="00CF5A20"/>
    <w:rsid w:val="00CF6D69"/>
    <w:rsid w:val="00CF717D"/>
    <w:rsid w:val="00D00664"/>
    <w:rsid w:val="00D00DE0"/>
    <w:rsid w:val="00D00E7A"/>
    <w:rsid w:val="00D0112E"/>
    <w:rsid w:val="00D01CF4"/>
    <w:rsid w:val="00D0318A"/>
    <w:rsid w:val="00D0485B"/>
    <w:rsid w:val="00D0692B"/>
    <w:rsid w:val="00D072AD"/>
    <w:rsid w:val="00D07F49"/>
    <w:rsid w:val="00D11C48"/>
    <w:rsid w:val="00D11F1F"/>
    <w:rsid w:val="00D11F30"/>
    <w:rsid w:val="00D13375"/>
    <w:rsid w:val="00D13B37"/>
    <w:rsid w:val="00D14FBB"/>
    <w:rsid w:val="00D1686B"/>
    <w:rsid w:val="00D16B76"/>
    <w:rsid w:val="00D17216"/>
    <w:rsid w:val="00D17DD2"/>
    <w:rsid w:val="00D218DD"/>
    <w:rsid w:val="00D2516D"/>
    <w:rsid w:val="00D26DDA"/>
    <w:rsid w:val="00D2716E"/>
    <w:rsid w:val="00D3386A"/>
    <w:rsid w:val="00D33A65"/>
    <w:rsid w:val="00D34303"/>
    <w:rsid w:val="00D35568"/>
    <w:rsid w:val="00D37AD1"/>
    <w:rsid w:val="00D40551"/>
    <w:rsid w:val="00D40B73"/>
    <w:rsid w:val="00D420BF"/>
    <w:rsid w:val="00D42777"/>
    <w:rsid w:val="00D43A1B"/>
    <w:rsid w:val="00D44569"/>
    <w:rsid w:val="00D4506A"/>
    <w:rsid w:val="00D4513C"/>
    <w:rsid w:val="00D452CA"/>
    <w:rsid w:val="00D46053"/>
    <w:rsid w:val="00D507D4"/>
    <w:rsid w:val="00D50FF3"/>
    <w:rsid w:val="00D516DA"/>
    <w:rsid w:val="00D51FBA"/>
    <w:rsid w:val="00D53715"/>
    <w:rsid w:val="00D55225"/>
    <w:rsid w:val="00D55DEB"/>
    <w:rsid w:val="00D56E94"/>
    <w:rsid w:val="00D6096D"/>
    <w:rsid w:val="00D62500"/>
    <w:rsid w:val="00D64135"/>
    <w:rsid w:val="00D65F66"/>
    <w:rsid w:val="00D66BF0"/>
    <w:rsid w:val="00D718BC"/>
    <w:rsid w:val="00D71AE6"/>
    <w:rsid w:val="00D71F4D"/>
    <w:rsid w:val="00D75D47"/>
    <w:rsid w:val="00D77421"/>
    <w:rsid w:val="00D80463"/>
    <w:rsid w:val="00D80921"/>
    <w:rsid w:val="00D80E76"/>
    <w:rsid w:val="00D8243B"/>
    <w:rsid w:val="00D8331E"/>
    <w:rsid w:val="00D87553"/>
    <w:rsid w:val="00D90AA3"/>
    <w:rsid w:val="00D917E9"/>
    <w:rsid w:val="00D91D07"/>
    <w:rsid w:val="00D92E36"/>
    <w:rsid w:val="00D93468"/>
    <w:rsid w:val="00D93A36"/>
    <w:rsid w:val="00D94557"/>
    <w:rsid w:val="00D96028"/>
    <w:rsid w:val="00D96743"/>
    <w:rsid w:val="00D9736B"/>
    <w:rsid w:val="00D97DC5"/>
    <w:rsid w:val="00DA2940"/>
    <w:rsid w:val="00DA4EB5"/>
    <w:rsid w:val="00DA5D81"/>
    <w:rsid w:val="00DA6799"/>
    <w:rsid w:val="00DA7B7B"/>
    <w:rsid w:val="00DB05F3"/>
    <w:rsid w:val="00DB169C"/>
    <w:rsid w:val="00DB2743"/>
    <w:rsid w:val="00DB2910"/>
    <w:rsid w:val="00DB48F3"/>
    <w:rsid w:val="00DB4C73"/>
    <w:rsid w:val="00DB56D8"/>
    <w:rsid w:val="00DB620E"/>
    <w:rsid w:val="00DB72CC"/>
    <w:rsid w:val="00DB76D4"/>
    <w:rsid w:val="00DB7971"/>
    <w:rsid w:val="00DB7F47"/>
    <w:rsid w:val="00DC186A"/>
    <w:rsid w:val="00DC192D"/>
    <w:rsid w:val="00DC1D9D"/>
    <w:rsid w:val="00DC2D92"/>
    <w:rsid w:val="00DC40BC"/>
    <w:rsid w:val="00DC4D2F"/>
    <w:rsid w:val="00DC5F3C"/>
    <w:rsid w:val="00DC6C23"/>
    <w:rsid w:val="00DD4B4C"/>
    <w:rsid w:val="00DD5948"/>
    <w:rsid w:val="00DE06EE"/>
    <w:rsid w:val="00DE0D51"/>
    <w:rsid w:val="00DE2E38"/>
    <w:rsid w:val="00DE3945"/>
    <w:rsid w:val="00DE7FA2"/>
    <w:rsid w:val="00DF425D"/>
    <w:rsid w:val="00DF6F89"/>
    <w:rsid w:val="00DF7196"/>
    <w:rsid w:val="00E003B8"/>
    <w:rsid w:val="00E0161B"/>
    <w:rsid w:val="00E020BD"/>
    <w:rsid w:val="00E024FA"/>
    <w:rsid w:val="00E02BC2"/>
    <w:rsid w:val="00E03B75"/>
    <w:rsid w:val="00E03C53"/>
    <w:rsid w:val="00E0557A"/>
    <w:rsid w:val="00E05C07"/>
    <w:rsid w:val="00E0766F"/>
    <w:rsid w:val="00E10AA7"/>
    <w:rsid w:val="00E111C8"/>
    <w:rsid w:val="00E1196B"/>
    <w:rsid w:val="00E12A77"/>
    <w:rsid w:val="00E13303"/>
    <w:rsid w:val="00E13564"/>
    <w:rsid w:val="00E14DC6"/>
    <w:rsid w:val="00E1517F"/>
    <w:rsid w:val="00E15C0B"/>
    <w:rsid w:val="00E16124"/>
    <w:rsid w:val="00E169D0"/>
    <w:rsid w:val="00E16D83"/>
    <w:rsid w:val="00E2144F"/>
    <w:rsid w:val="00E224CF"/>
    <w:rsid w:val="00E236ED"/>
    <w:rsid w:val="00E23971"/>
    <w:rsid w:val="00E23E20"/>
    <w:rsid w:val="00E24083"/>
    <w:rsid w:val="00E24211"/>
    <w:rsid w:val="00E266E8"/>
    <w:rsid w:val="00E271A6"/>
    <w:rsid w:val="00E27DF5"/>
    <w:rsid w:val="00E27F71"/>
    <w:rsid w:val="00E305FF"/>
    <w:rsid w:val="00E319CC"/>
    <w:rsid w:val="00E331A7"/>
    <w:rsid w:val="00E335C5"/>
    <w:rsid w:val="00E33A34"/>
    <w:rsid w:val="00E33B03"/>
    <w:rsid w:val="00E33C0C"/>
    <w:rsid w:val="00E354D3"/>
    <w:rsid w:val="00E35BE3"/>
    <w:rsid w:val="00E367BD"/>
    <w:rsid w:val="00E37672"/>
    <w:rsid w:val="00E40765"/>
    <w:rsid w:val="00E40C64"/>
    <w:rsid w:val="00E41C80"/>
    <w:rsid w:val="00E42611"/>
    <w:rsid w:val="00E42EB5"/>
    <w:rsid w:val="00E442D2"/>
    <w:rsid w:val="00E446B6"/>
    <w:rsid w:val="00E456F2"/>
    <w:rsid w:val="00E45F43"/>
    <w:rsid w:val="00E4657E"/>
    <w:rsid w:val="00E50544"/>
    <w:rsid w:val="00E505A5"/>
    <w:rsid w:val="00E50FF3"/>
    <w:rsid w:val="00E52784"/>
    <w:rsid w:val="00E543F5"/>
    <w:rsid w:val="00E55C48"/>
    <w:rsid w:val="00E56D26"/>
    <w:rsid w:val="00E57138"/>
    <w:rsid w:val="00E57E1D"/>
    <w:rsid w:val="00E6109A"/>
    <w:rsid w:val="00E61E31"/>
    <w:rsid w:val="00E62319"/>
    <w:rsid w:val="00E63430"/>
    <w:rsid w:val="00E6605C"/>
    <w:rsid w:val="00E663A5"/>
    <w:rsid w:val="00E67260"/>
    <w:rsid w:val="00E67F5E"/>
    <w:rsid w:val="00E70AA2"/>
    <w:rsid w:val="00E71A15"/>
    <w:rsid w:val="00E71FD6"/>
    <w:rsid w:val="00E72D65"/>
    <w:rsid w:val="00E7318B"/>
    <w:rsid w:val="00E738BC"/>
    <w:rsid w:val="00E74AEF"/>
    <w:rsid w:val="00E77014"/>
    <w:rsid w:val="00E77AF1"/>
    <w:rsid w:val="00E81AC1"/>
    <w:rsid w:val="00E81E3F"/>
    <w:rsid w:val="00E8233F"/>
    <w:rsid w:val="00E828F5"/>
    <w:rsid w:val="00E830C6"/>
    <w:rsid w:val="00E8372A"/>
    <w:rsid w:val="00E845B0"/>
    <w:rsid w:val="00E84CB8"/>
    <w:rsid w:val="00E85B1D"/>
    <w:rsid w:val="00E8622A"/>
    <w:rsid w:val="00E9016E"/>
    <w:rsid w:val="00E91AC5"/>
    <w:rsid w:val="00E92552"/>
    <w:rsid w:val="00E92F0C"/>
    <w:rsid w:val="00E93148"/>
    <w:rsid w:val="00E94EDC"/>
    <w:rsid w:val="00E96737"/>
    <w:rsid w:val="00E96944"/>
    <w:rsid w:val="00E976E3"/>
    <w:rsid w:val="00EA06DC"/>
    <w:rsid w:val="00EA1354"/>
    <w:rsid w:val="00EA3C28"/>
    <w:rsid w:val="00EA75E7"/>
    <w:rsid w:val="00EA7C0B"/>
    <w:rsid w:val="00EB3535"/>
    <w:rsid w:val="00EB4168"/>
    <w:rsid w:val="00EB4B5B"/>
    <w:rsid w:val="00EB5296"/>
    <w:rsid w:val="00EC2544"/>
    <w:rsid w:val="00EC640C"/>
    <w:rsid w:val="00EC7A5A"/>
    <w:rsid w:val="00ED004C"/>
    <w:rsid w:val="00ED0421"/>
    <w:rsid w:val="00ED1412"/>
    <w:rsid w:val="00ED6AB9"/>
    <w:rsid w:val="00ED7231"/>
    <w:rsid w:val="00ED74D3"/>
    <w:rsid w:val="00ED75D2"/>
    <w:rsid w:val="00EE07FD"/>
    <w:rsid w:val="00EE1348"/>
    <w:rsid w:val="00EE14F2"/>
    <w:rsid w:val="00EE2741"/>
    <w:rsid w:val="00EE2877"/>
    <w:rsid w:val="00EE3680"/>
    <w:rsid w:val="00EE384D"/>
    <w:rsid w:val="00EE4398"/>
    <w:rsid w:val="00EE4988"/>
    <w:rsid w:val="00EE772E"/>
    <w:rsid w:val="00EF05C2"/>
    <w:rsid w:val="00EF1F90"/>
    <w:rsid w:val="00EF3D63"/>
    <w:rsid w:val="00EF498F"/>
    <w:rsid w:val="00EF52EC"/>
    <w:rsid w:val="00EF71FB"/>
    <w:rsid w:val="00EF7B0C"/>
    <w:rsid w:val="00EF7E15"/>
    <w:rsid w:val="00F009FE"/>
    <w:rsid w:val="00F01EDE"/>
    <w:rsid w:val="00F0316B"/>
    <w:rsid w:val="00F0481D"/>
    <w:rsid w:val="00F04DC7"/>
    <w:rsid w:val="00F07042"/>
    <w:rsid w:val="00F074FA"/>
    <w:rsid w:val="00F07765"/>
    <w:rsid w:val="00F07A69"/>
    <w:rsid w:val="00F105B8"/>
    <w:rsid w:val="00F10AF0"/>
    <w:rsid w:val="00F10F32"/>
    <w:rsid w:val="00F11D68"/>
    <w:rsid w:val="00F13014"/>
    <w:rsid w:val="00F13569"/>
    <w:rsid w:val="00F1367E"/>
    <w:rsid w:val="00F15782"/>
    <w:rsid w:val="00F2102B"/>
    <w:rsid w:val="00F23D10"/>
    <w:rsid w:val="00F24798"/>
    <w:rsid w:val="00F24D04"/>
    <w:rsid w:val="00F24F9F"/>
    <w:rsid w:val="00F25118"/>
    <w:rsid w:val="00F2542E"/>
    <w:rsid w:val="00F25EE9"/>
    <w:rsid w:val="00F2693A"/>
    <w:rsid w:val="00F26953"/>
    <w:rsid w:val="00F27BE3"/>
    <w:rsid w:val="00F300E7"/>
    <w:rsid w:val="00F317D4"/>
    <w:rsid w:val="00F31E48"/>
    <w:rsid w:val="00F31FE2"/>
    <w:rsid w:val="00F326D8"/>
    <w:rsid w:val="00F329BC"/>
    <w:rsid w:val="00F34917"/>
    <w:rsid w:val="00F355EA"/>
    <w:rsid w:val="00F35E40"/>
    <w:rsid w:val="00F373E0"/>
    <w:rsid w:val="00F37642"/>
    <w:rsid w:val="00F40E30"/>
    <w:rsid w:val="00F431D3"/>
    <w:rsid w:val="00F47670"/>
    <w:rsid w:val="00F50D2F"/>
    <w:rsid w:val="00F50D3B"/>
    <w:rsid w:val="00F555CC"/>
    <w:rsid w:val="00F559EA"/>
    <w:rsid w:val="00F55A9B"/>
    <w:rsid w:val="00F5618F"/>
    <w:rsid w:val="00F60954"/>
    <w:rsid w:val="00F61A17"/>
    <w:rsid w:val="00F64EF6"/>
    <w:rsid w:val="00F652C4"/>
    <w:rsid w:val="00F65EF8"/>
    <w:rsid w:val="00F66C64"/>
    <w:rsid w:val="00F67ABA"/>
    <w:rsid w:val="00F708C7"/>
    <w:rsid w:val="00F710AD"/>
    <w:rsid w:val="00F71D80"/>
    <w:rsid w:val="00F75CD0"/>
    <w:rsid w:val="00F762A8"/>
    <w:rsid w:val="00F765E6"/>
    <w:rsid w:val="00F76FB5"/>
    <w:rsid w:val="00F773A3"/>
    <w:rsid w:val="00F77F04"/>
    <w:rsid w:val="00F80B97"/>
    <w:rsid w:val="00F822D3"/>
    <w:rsid w:val="00F85092"/>
    <w:rsid w:val="00F8572F"/>
    <w:rsid w:val="00F86EDF"/>
    <w:rsid w:val="00F87D93"/>
    <w:rsid w:val="00F90419"/>
    <w:rsid w:val="00F91768"/>
    <w:rsid w:val="00F94B73"/>
    <w:rsid w:val="00F94E53"/>
    <w:rsid w:val="00F94F85"/>
    <w:rsid w:val="00F95EC4"/>
    <w:rsid w:val="00F965F9"/>
    <w:rsid w:val="00FA156F"/>
    <w:rsid w:val="00FA1914"/>
    <w:rsid w:val="00FA3240"/>
    <w:rsid w:val="00FA371A"/>
    <w:rsid w:val="00FA4AFB"/>
    <w:rsid w:val="00FA55A2"/>
    <w:rsid w:val="00FB0526"/>
    <w:rsid w:val="00FB1398"/>
    <w:rsid w:val="00FB154F"/>
    <w:rsid w:val="00FB288F"/>
    <w:rsid w:val="00FB2AF2"/>
    <w:rsid w:val="00FB3A00"/>
    <w:rsid w:val="00FB6F08"/>
    <w:rsid w:val="00FB7FFB"/>
    <w:rsid w:val="00FC06BD"/>
    <w:rsid w:val="00FC13A7"/>
    <w:rsid w:val="00FC29E7"/>
    <w:rsid w:val="00FC3121"/>
    <w:rsid w:val="00FC3574"/>
    <w:rsid w:val="00FC3BFD"/>
    <w:rsid w:val="00FC3E25"/>
    <w:rsid w:val="00FC4398"/>
    <w:rsid w:val="00FC5C47"/>
    <w:rsid w:val="00FC67CA"/>
    <w:rsid w:val="00FC6FDD"/>
    <w:rsid w:val="00FC79CD"/>
    <w:rsid w:val="00FC7FE8"/>
    <w:rsid w:val="00FD1121"/>
    <w:rsid w:val="00FD48DC"/>
    <w:rsid w:val="00FD4AB7"/>
    <w:rsid w:val="00FD5465"/>
    <w:rsid w:val="00FD5E34"/>
    <w:rsid w:val="00FD6492"/>
    <w:rsid w:val="00FD6784"/>
    <w:rsid w:val="00FD6D8F"/>
    <w:rsid w:val="00FD7D51"/>
    <w:rsid w:val="00FE057E"/>
    <w:rsid w:val="00FE117A"/>
    <w:rsid w:val="00FE2B7D"/>
    <w:rsid w:val="00FE3F86"/>
    <w:rsid w:val="00FE500F"/>
    <w:rsid w:val="00FE5084"/>
    <w:rsid w:val="00FE536C"/>
    <w:rsid w:val="00FE55CC"/>
    <w:rsid w:val="00FE5B9C"/>
    <w:rsid w:val="00FE6358"/>
    <w:rsid w:val="00FE7B25"/>
    <w:rsid w:val="00FF3867"/>
    <w:rsid w:val="00FF4A74"/>
    <w:rsid w:val="00FF4C00"/>
    <w:rsid w:val="00FF604E"/>
    <w:rsid w:val="00FF6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0F0564"/>
  <w15:chartTrackingRefBased/>
  <w15:docId w15:val="{93ECE4AD-A902-46E4-848B-4557433DE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195392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rsid w:val="000807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652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652C4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652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652C4"/>
    <w:rPr>
      <w:sz w:val="18"/>
      <w:szCs w:val="18"/>
    </w:rPr>
  </w:style>
  <w:style w:type="paragraph" w:styleId="a8">
    <w:name w:val="List Paragraph"/>
    <w:basedOn w:val="a"/>
    <w:uiPriority w:val="34"/>
    <w:qFormat/>
    <w:rsid w:val="008F2D42"/>
    <w:pPr>
      <w:ind w:firstLineChars="200" w:firstLine="420"/>
    </w:pPr>
  </w:style>
  <w:style w:type="paragraph" w:styleId="a9">
    <w:name w:val="Revision"/>
    <w:hidden/>
    <w:uiPriority w:val="99"/>
    <w:semiHidden/>
    <w:rsid w:val="00FB6F08"/>
  </w:style>
  <w:style w:type="character" w:styleId="aa">
    <w:name w:val="annotation reference"/>
    <w:basedOn w:val="a0"/>
    <w:uiPriority w:val="99"/>
    <w:semiHidden/>
    <w:unhideWhenUsed/>
    <w:rsid w:val="001D79C5"/>
    <w:rPr>
      <w:sz w:val="21"/>
      <w:szCs w:val="21"/>
    </w:rPr>
  </w:style>
  <w:style w:type="paragraph" w:styleId="ab">
    <w:name w:val="annotation text"/>
    <w:basedOn w:val="a"/>
    <w:link w:val="ac"/>
    <w:uiPriority w:val="99"/>
    <w:unhideWhenUsed/>
    <w:rsid w:val="001D79C5"/>
    <w:pPr>
      <w:jc w:val="left"/>
    </w:pPr>
  </w:style>
  <w:style w:type="character" w:customStyle="1" w:styleId="ac">
    <w:name w:val="批注文字 字符"/>
    <w:basedOn w:val="a0"/>
    <w:link w:val="ab"/>
    <w:uiPriority w:val="99"/>
    <w:rsid w:val="001D79C5"/>
  </w:style>
  <w:style w:type="paragraph" w:styleId="ad">
    <w:name w:val="annotation subject"/>
    <w:basedOn w:val="ab"/>
    <w:next w:val="ab"/>
    <w:link w:val="ae"/>
    <w:uiPriority w:val="99"/>
    <w:semiHidden/>
    <w:unhideWhenUsed/>
    <w:rsid w:val="001D79C5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1D79C5"/>
    <w:rPr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E52784"/>
    <w:rPr>
      <w:rFonts w:ascii="Microsoft YaHei UI" w:eastAsia="Microsoft YaHei UI"/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E52784"/>
    <w:rPr>
      <w:rFonts w:ascii="Microsoft YaHei UI" w:eastAsia="Microsoft YaHei UI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195392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fontstyle01">
    <w:name w:val="fontstyle01"/>
    <w:basedOn w:val="a0"/>
    <w:qFormat/>
    <w:rsid w:val="00524835"/>
    <w:rPr>
      <w:rFonts w:ascii="HelveticaNeueLTStd-Roman" w:hAnsi="HelveticaNeueLTStd-Roman" w:hint="default"/>
      <w:b w:val="0"/>
      <w:bCs w:val="0"/>
      <w:i w:val="0"/>
      <w:iCs w:val="0"/>
      <w:color w:val="242021"/>
      <w:sz w:val="16"/>
      <w:szCs w:val="16"/>
    </w:rPr>
  </w:style>
  <w:style w:type="table" w:customStyle="1" w:styleId="11">
    <w:name w:val="网格型1"/>
    <w:basedOn w:val="a1"/>
    <w:next w:val="a3"/>
    <w:uiPriority w:val="39"/>
    <w:qFormat/>
    <w:rsid w:val="004D6E30"/>
    <w:pPr>
      <w:spacing w:line="260" w:lineRule="atLeast"/>
      <w:jc w:val="both"/>
    </w:pPr>
    <w:rPr>
      <w:rFonts w:ascii="Palatino Linotype" w:eastAsia="宋体" w:hAnsi="Palatino Linotype" w:cs="Times New Roman"/>
      <w:color w:val="000000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0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6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4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0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2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6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5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6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6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0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9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5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5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7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5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9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4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0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9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2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0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5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5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5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0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1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8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6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8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3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2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35E0D1-708F-4312-8036-CA4F193A4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833</Words>
  <Characters>4754</Characters>
  <Application>Microsoft Office Word</Application>
  <DocSecurity>0</DocSecurity>
  <Lines>39</Lines>
  <Paragraphs>11</Paragraphs>
  <ScaleCrop>false</ScaleCrop>
  <Company/>
  <LinksUpToDate>false</LinksUpToDate>
  <CharactersWithSpaces>5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g Fei-Long</dc:creator>
  <cp:keywords/>
  <dc:description/>
  <cp:lastModifiedBy>Zhang Chun-Dong</cp:lastModifiedBy>
  <cp:revision>28</cp:revision>
  <dcterms:created xsi:type="dcterms:W3CDTF">2023-03-20T01:06:00Z</dcterms:created>
  <dcterms:modified xsi:type="dcterms:W3CDTF">2023-03-22T11:20:00Z</dcterms:modified>
</cp:coreProperties>
</file>